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D7B856" w14:textId="77777777" w:rsidR="00171695" w:rsidRPr="00D23C27" w:rsidRDefault="00A07DDC" w:rsidP="00171695">
      <w:pPr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 xml:space="preserve">NY </w:t>
      </w:r>
      <w:r w:rsidR="00171695" w:rsidRPr="00D23C27">
        <w:rPr>
          <w:rFonts w:ascii="Arial" w:hAnsi="Arial" w:cs="Arial"/>
          <w:b/>
          <w:sz w:val="40"/>
          <w:szCs w:val="40"/>
        </w:rPr>
        <w:t>Leadership Correspondence Course</w:t>
      </w:r>
      <w:r w:rsidR="00171695">
        <w:rPr>
          <w:rFonts w:ascii="Arial" w:hAnsi="Arial" w:cs="Arial"/>
          <w:b/>
          <w:sz w:val="40"/>
          <w:szCs w:val="40"/>
        </w:rPr>
        <w:t xml:space="preserve"> </w:t>
      </w:r>
      <w:r w:rsidR="00171695" w:rsidRPr="00D23C27">
        <w:rPr>
          <w:rFonts w:ascii="Arial" w:hAnsi="Arial" w:cs="Arial"/>
          <w:b/>
          <w:sz w:val="40"/>
          <w:szCs w:val="40"/>
        </w:rPr>
        <w:t xml:space="preserve">Test </w:t>
      </w:r>
      <w:r w:rsidR="00171695">
        <w:rPr>
          <w:rFonts w:ascii="Arial" w:hAnsi="Arial" w:cs="Arial"/>
          <w:b/>
          <w:sz w:val="40"/>
          <w:szCs w:val="40"/>
        </w:rPr>
        <w:t>5</w:t>
      </w:r>
    </w:p>
    <w:p w14:paraId="35C7AB30" w14:textId="77777777" w:rsidR="00171695" w:rsidRPr="00D23C27" w:rsidRDefault="00171695" w:rsidP="00171695">
      <w:pPr>
        <w:rPr>
          <w:rFonts w:ascii="Arial" w:hAnsi="Arial" w:cs="Arial"/>
          <w:b/>
        </w:rPr>
      </w:pPr>
    </w:p>
    <w:p w14:paraId="47FF124D" w14:textId="77777777" w:rsidR="00171695" w:rsidRPr="00D23C27" w:rsidRDefault="00171695" w:rsidP="00171695">
      <w:pPr>
        <w:rPr>
          <w:rFonts w:ascii="Arial" w:hAnsi="Arial" w:cs="Arial"/>
          <w:b/>
        </w:rPr>
      </w:pPr>
      <w:r w:rsidRPr="00D23C27">
        <w:rPr>
          <w:rFonts w:ascii="Arial" w:hAnsi="Arial" w:cs="Arial"/>
          <w:b/>
        </w:rPr>
        <w:t>The following questions are multiple choice.</w:t>
      </w:r>
    </w:p>
    <w:p w14:paraId="1F6DE0DA" w14:textId="77777777" w:rsidR="00171695" w:rsidRDefault="00171695" w:rsidP="00171695">
      <w:pPr>
        <w:rPr>
          <w:rFonts w:ascii="Arial" w:hAnsi="Arial" w:cs="Arial"/>
        </w:rPr>
      </w:pPr>
    </w:p>
    <w:p w14:paraId="5557CC9B" w14:textId="77777777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1. DeMolay officially started on _____________________. </w:t>
      </w:r>
    </w:p>
    <w:p w14:paraId="2451461B" w14:textId="77777777" w:rsidR="00171695" w:rsidRPr="004A1ABD" w:rsidRDefault="00171695" w:rsidP="00171695">
      <w:pPr>
        <w:rPr>
          <w:rFonts w:ascii="Arial" w:hAnsi="Arial" w:cs="Arial"/>
        </w:rPr>
      </w:pPr>
    </w:p>
    <w:p w14:paraId="5CFB2D95" w14:textId="77777777" w:rsidR="00171695" w:rsidRPr="004A1ABD" w:rsidRDefault="00171695" w:rsidP="00171695">
      <w:pPr>
        <w:numPr>
          <w:ilvl w:val="0"/>
          <w:numId w:val="8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March 18, 1920</w:t>
      </w:r>
    </w:p>
    <w:p w14:paraId="2B109AAD" w14:textId="77777777" w:rsidR="00171695" w:rsidRPr="004A1ABD" w:rsidRDefault="00171695" w:rsidP="00171695">
      <w:pPr>
        <w:numPr>
          <w:ilvl w:val="0"/>
          <w:numId w:val="8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March 24, 1919</w:t>
      </w:r>
    </w:p>
    <w:p w14:paraId="370AA7C1" w14:textId="77777777" w:rsidR="00171695" w:rsidRPr="004A1ABD" w:rsidRDefault="00171695" w:rsidP="00171695">
      <w:pPr>
        <w:numPr>
          <w:ilvl w:val="0"/>
          <w:numId w:val="8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November 18, 1919</w:t>
      </w:r>
    </w:p>
    <w:p w14:paraId="2ED266D7" w14:textId="77777777" w:rsidR="00171695" w:rsidRPr="004A1ABD" w:rsidRDefault="00171695" w:rsidP="00171695">
      <w:pPr>
        <w:numPr>
          <w:ilvl w:val="0"/>
          <w:numId w:val="8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November 8, 1920</w:t>
      </w:r>
    </w:p>
    <w:p w14:paraId="58C003C5" w14:textId="77777777" w:rsidR="00171695" w:rsidRPr="004A1ABD" w:rsidRDefault="00171695" w:rsidP="00171695">
      <w:pPr>
        <w:rPr>
          <w:rFonts w:ascii="Arial" w:hAnsi="Arial" w:cs="Arial"/>
        </w:rPr>
      </w:pPr>
    </w:p>
    <w:p w14:paraId="595D8936" w14:textId="77777777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>2. The Degree of Chevalier Ceremony was written by ________________.</w:t>
      </w:r>
    </w:p>
    <w:p w14:paraId="7465C4FD" w14:textId="77777777" w:rsidR="00171695" w:rsidRPr="004A1ABD" w:rsidRDefault="00171695" w:rsidP="00171695">
      <w:pPr>
        <w:rPr>
          <w:rFonts w:ascii="Arial" w:hAnsi="Arial" w:cs="Arial"/>
        </w:rPr>
      </w:pPr>
    </w:p>
    <w:p w14:paraId="7F431F15" w14:textId="77777777" w:rsidR="00171695" w:rsidRPr="004A1ABD" w:rsidRDefault="00171695" w:rsidP="00171695">
      <w:pPr>
        <w:numPr>
          <w:ilvl w:val="0"/>
          <w:numId w:val="1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Frank S. Land</w:t>
      </w:r>
    </w:p>
    <w:p w14:paraId="4D0C6E86" w14:textId="77777777" w:rsidR="00171695" w:rsidRPr="004A1ABD" w:rsidRDefault="00171695" w:rsidP="00171695">
      <w:pPr>
        <w:numPr>
          <w:ilvl w:val="0"/>
          <w:numId w:val="1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Louis Lower</w:t>
      </w:r>
    </w:p>
    <w:p w14:paraId="70F8FB4B" w14:textId="77777777" w:rsidR="00171695" w:rsidRPr="004A1ABD" w:rsidRDefault="00171695" w:rsidP="00171695">
      <w:pPr>
        <w:numPr>
          <w:ilvl w:val="0"/>
          <w:numId w:val="1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Frank Marshall</w:t>
      </w:r>
    </w:p>
    <w:p w14:paraId="1ACD6CAD" w14:textId="77777777" w:rsidR="00171695" w:rsidRPr="004A1ABD" w:rsidRDefault="00171695" w:rsidP="00171695">
      <w:pPr>
        <w:numPr>
          <w:ilvl w:val="0"/>
          <w:numId w:val="1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Alexander G. Cochran</w:t>
      </w:r>
    </w:p>
    <w:p w14:paraId="55CEE936" w14:textId="77777777" w:rsidR="00171695" w:rsidRPr="004A1ABD" w:rsidRDefault="00171695" w:rsidP="00171695">
      <w:pPr>
        <w:rPr>
          <w:rFonts w:ascii="Arial" w:hAnsi="Arial" w:cs="Arial"/>
        </w:rPr>
      </w:pPr>
    </w:p>
    <w:p w14:paraId="7DD59794" w14:textId="34907404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>3. Jacques DeMolay was burned at the stake in front of ___________________.</w:t>
      </w:r>
      <w:r w:rsidR="004A7FAA">
        <w:rPr>
          <w:rFonts w:ascii="Arial" w:hAnsi="Arial" w:cs="Arial"/>
        </w:rPr>
        <w:t xml:space="preserve"> </w:t>
      </w:r>
    </w:p>
    <w:p w14:paraId="0624F63D" w14:textId="77777777" w:rsidR="00171695" w:rsidRPr="004A1ABD" w:rsidRDefault="00171695" w:rsidP="00171695">
      <w:pPr>
        <w:rPr>
          <w:rFonts w:ascii="Arial" w:hAnsi="Arial" w:cs="Arial"/>
        </w:rPr>
      </w:pPr>
    </w:p>
    <w:p w14:paraId="5307442C" w14:textId="77777777" w:rsidR="00171695" w:rsidRPr="004A1ABD" w:rsidRDefault="00171695" w:rsidP="00171695">
      <w:pPr>
        <w:numPr>
          <w:ilvl w:val="0"/>
          <w:numId w:val="2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Notre Dame Cathedral</w:t>
      </w:r>
    </w:p>
    <w:p w14:paraId="58CF26CC" w14:textId="77777777" w:rsidR="00171695" w:rsidRPr="004A1ABD" w:rsidRDefault="00171695" w:rsidP="00171695">
      <w:pPr>
        <w:numPr>
          <w:ilvl w:val="0"/>
          <w:numId w:val="2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The </w:t>
      </w:r>
      <w:smartTag w:uri="urn:schemas-microsoft-com:office:smarttags" w:element="City">
        <w:smartTag w:uri="urn:schemas-microsoft-com:office:smarttags" w:element="place">
          <w:r w:rsidRPr="004A1ABD">
            <w:rPr>
              <w:rFonts w:ascii="Arial" w:hAnsi="Arial" w:cs="Arial"/>
            </w:rPr>
            <w:t>Versailles</w:t>
          </w:r>
        </w:smartTag>
      </w:smartTag>
    </w:p>
    <w:p w14:paraId="1E103FA5" w14:textId="77777777" w:rsidR="00171695" w:rsidRPr="004A1ABD" w:rsidRDefault="00171695" w:rsidP="00171695">
      <w:pPr>
        <w:numPr>
          <w:ilvl w:val="0"/>
          <w:numId w:val="2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Pope Clement V</w:t>
      </w:r>
    </w:p>
    <w:p w14:paraId="7066671E" w14:textId="77777777" w:rsidR="00171695" w:rsidRPr="004A1ABD" w:rsidRDefault="00171695" w:rsidP="00171695">
      <w:pPr>
        <w:numPr>
          <w:ilvl w:val="0"/>
          <w:numId w:val="2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King Phillip the Fair</w:t>
      </w:r>
    </w:p>
    <w:p w14:paraId="238EE35C" w14:textId="77777777" w:rsidR="00171695" w:rsidRPr="004A1ABD" w:rsidRDefault="00171695" w:rsidP="00171695">
      <w:pPr>
        <w:rPr>
          <w:rFonts w:ascii="Arial" w:hAnsi="Arial" w:cs="Arial"/>
        </w:rPr>
      </w:pPr>
    </w:p>
    <w:p w14:paraId="3BB504D5" w14:textId="0A5B6AD1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>4. DeMolay became an international organization on February 24, 1923, when a new</w:t>
      </w:r>
      <w:r>
        <w:rPr>
          <w:rFonts w:ascii="Arial" w:hAnsi="Arial" w:cs="Arial"/>
        </w:rPr>
        <w:br/>
      </w:r>
      <w:r w:rsidR="004A7FAA">
        <w:rPr>
          <w:rFonts w:ascii="Arial" w:hAnsi="Arial" w:cs="Arial"/>
        </w:rPr>
        <w:t xml:space="preserve">  </w:t>
      </w:r>
      <w:r w:rsidRPr="004A1ABD">
        <w:rPr>
          <w:rFonts w:ascii="Arial" w:hAnsi="Arial" w:cs="Arial"/>
        </w:rPr>
        <w:t xml:space="preserve">chapter was instituted in _____________________. </w:t>
      </w:r>
    </w:p>
    <w:p w14:paraId="2A873300" w14:textId="77777777" w:rsidR="00171695" w:rsidRPr="004A1ABD" w:rsidRDefault="00171695" w:rsidP="00171695">
      <w:pPr>
        <w:rPr>
          <w:rFonts w:ascii="Arial" w:hAnsi="Arial" w:cs="Arial"/>
        </w:rPr>
      </w:pPr>
    </w:p>
    <w:p w14:paraId="1FBC55C0" w14:textId="77777777" w:rsidR="00171695" w:rsidRPr="004A1ABD" w:rsidRDefault="00171695" w:rsidP="00171695">
      <w:pPr>
        <w:numPr>
          <w:ilvl w:val="0"/>
          <w:numId w:val="3"/>
        </w:numPr>
        <w:rPr>
          <w:rFonts w:ascii="Arial" w:hAnsi="Arial" w:cs="Arial"/>
        </w:rPr>
      </w:pPr>
      <w:smartTag w:uri="urn:schemas-microsoft-com:office:smarttags" w:element="country-region">
        <w:smartTag w:uri="urn:schemas-microsoft-com:office:smarttags" w:element="place">
          <w:r w:rsidRPr="004A1ABD">
            <w:rPr>
              <w:rFonts w:ascii="Arial" w:hAnsi="Arial" w:cs="Arial"/>
            </w:rPr>
            <w:t>England</w:t>
          </w:r>
        </w:smartTag>
      </w:smartTag>
    </w:p>
    <w:p w14:paraId="17327CEC" w14:textId="77777777" w:rsidR="00171695" w:rsidRPr="004A1ABD" w:rsidRDefault="00171695" w:rsidP="00171695">
      <w:pPr>
        <w:numPr>
          <w:ilvl w:val="0"/>
          <w:numId w:val="3"/>
        </w:numPr>
        <w:rPr>
          <w:rFonts w:ascii="Arial" w:hAnsi="Arial" w:cs="Arial"/>
        </w:rPr>
      </w:pPr>
      <w:smartTag w:uri="urn:schemas-microsoft-com:office:smarttags" w:element="country-region">
        <w:smartTag w:uri="urn:schemas-microsoft-com:office:smarttags" w:element="place">
          <w:r w:rsidRPr="004A1ABD">
            <w:rPr>
              <w:rFonts w:ascii="Arial" w:hAnsi="Arial" w:cs="Arial"/>
            </w:rPr>
            <w:t>Mexico</w:t>
          </w:r>
        </w:smartTag>
      </w:smartTag>
    </w:p>
    <w:p w14:paraId="06EF18DE" w14:textId="77777777" w:rsidR="00171695" w:rsidRPr="004A1ABD" w:rsidRDefault="00171695" w:rsidP="00171695">
      <w:pPr>
        <w:numPr>
          <w:ilvl w:val="0"/>
          <w:numId w:val="3"/>
        </w:numPr>
        <w:rPr>
          <w:rFonts w:ascii="Arial" w:hAnsi="Arial" w:cs="Arial"/>
        </w:rPr>
      </w:pPr>
      <w:smartTag w:uri="urn:schemas-microsoft-com:office:smarttags" w:element="country-region">
        <w:smartTag w:uri="urn:schemas-microsoft-com:office:smarttags" w:element="place">
          <w:r w:rsidRPr="004A1ABD">
            <w:rPr>
              <w:rFonts w:ascii="Arial" w:hAnsi="Arial" w:cs="Arial"/>
            </w:rPr>
            <w:t>Canada</w:t>
          </w:r>
        </w:smartTag>
      </w:smartTag>
    </w:p>
    <w:p w14:paraId="1D99B9CB" w14:textId="77777777" w:rsidR="00171695" w:rsidRPr="004A1ABD" w:rsidRDefault="00171695" w:rsidP="00171695">
      <w:pPr>
        <w:numPr>
          <w:ilvl w:val="0"/>
          <w:numId w:val="3"/>
        </w:numPr>
        <w:rPr>
          <w:rFonts w:ascii="Arial" w:hAnsi="Arial" w:cs="Arial"/>
        </w:rPr>
      </w:pPr>
      <w:smartTag w:uri="urn:schemas-microsoft-com:office:smarttags" w:element="country-region">
        <w:smartTag w:uri="urn:schemas-microsoft-com:office:smarttags" w:element="place">
          <w:r w:rsidRPr="004A1ABD">
            <w:rPr>
              <w:rFonts w:ascii="Arial" w:hAnsi="Arial" w:cs="Arial"/>
            </w:rPr>
            <w:t>Brazil</w:t>
          </w:r>
        </w:smartTag>
      </w:smartTag>
    </w:p>
    <w:p w14:paraId="2D795C9E" w14:textId="77777777" w:rsidR="00171695" w:rsidRPr="004A1ABD" w:rsidRDefault="00171695" w:rsidP="00171695">
      <w:pPr>
        <w:rPr>
          <w:rFonts w:ascii="Arial" w:hAnsi="Arial" w:cs="Arial"/>
        </w:rPr>
      </w:pPr>
    </w:p>
    <w:p w14:paraId="23E2D1E5" w14:textId="77777777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5. “Dad” Land was Imperial Potentate of the Shrine of North America in ___________. </w:t>
      </w:r>
    </w:p>
    <w:p w14:paraId="4F9B1662" w14:textId="77777777" w:rsidR="00171695" w:rsidRPr="004A1ABD" w:rsidRDefault="00171695" w:rsidP="00171695">
      <w:pPr>
        <w:rPr>
          <w:rFonts w:ascii="Arial" w:hAnsi="Arial" w:cs="Arial"/>
        </w:rPr>
      </w:pPr>
    </w:p>
    <w:p w14:paraId="0BB67F6D" w14:textId="77777777" w:rsidR="00171695" w:rsidRPr="004A1ABD" w:rsidRDefault="00171695" w:rsidP="00171695">
      <w:pPr>
        <w:numPr>
          <w:ilvl w:val="0"/>
          <w:numId w:val="4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1919</w:t>
      </w:r>
    </w:p>
    <w:p w14:paraId="7343398F" w14:textId="77777777" w:rsidR="00171695" w:rsidRPr="004A1ABD" w:rsidRDefault="00171695" w:rsidP="00171695">
      <w:pPr>
        <w:numPr>
          <w:ilvl w:val="0"/>
          <w:numId w:val="4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1924</w:t>
      </w:r>
    </w:p>
    <w:p w14:paraId="75040F4B" w14:textId="77777777" w:rsidR="00171695" w:rsidRPr="004A1ABD" w:rsidRDefault="00171695" w:rsidP="00171695">
      <w:pPr>
        <w:numPr>
          <w:ilvl w:val="0"/>
          <w:numId w:val="4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1954</w:t>
      </w:r>
    </w:p>
    <w:p w14:paraId="37CBA343" w14:textId="77777777" w:rsidR="00171695" w:rsidRPr="004A1ABD" w:rsidRDefault="00171695" w:rsidP="00171695">
      <w:pPr>
        <w:numPr>
          <w:ilvl w:val="0"/>
          <w:numId w:val="4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1961</w:t>
      </w:r>
    </w:p>
    <w:p w14:paraId="1A43144A" w14:textId="77777777" w:rsidR="00171695" w:rsidRPr="004A1ABD" w:rsidRDefault="00171695" w:rsidP="00171695">
      <w:pPr>
        <w:rPr>
          <w:rFonts w:ascii="Arial" w:hAnsi="Arial" w:cs="Arial"/>
        </w:rPr>
      </w:pPr>
    </w:p>
    <w:p w14:paraId="1A6E1149" w14:textId="77777777" w:rsidR="00171695" w:rsidRDefault="00171695" w:rsidP="00171695">
      <w:pPr>
        <w:rPr>
          <w:rFonts w:ascii="Arial" w:hAnsi="Arial" w:cs="Arial"/>
        </w:rPr>
      </w:pPr>
    </w:p>
    <w:p w14:paraId="0B99CC0E" w14:textId="77777777" w:rsidR="00171695" w:rsidRDefault="00171695" w:rsidP="00171695">
      <w:pPr>
        <w:rPr>
          <w:rFonts w:ascii="Arial" w:hAnsi="Arial" w:cs="Arial"/>
        </w:rPr>
      </w:pPr>
    </w:p>
    <w:p w14:paraId="2635E0D9" w14:textId="77777777" w:rsidR="00171695" w:rsidRDefault="00171695" w:rsidP="00171695">
      <w:pPr>
        <w:rPr>
          <w:rFonts w:ascii="Arial" w:hAnsi="Arial" w:cs="Arial"/>
        </w:rPr>
      </w:pPr>
    </w:p>
    <w:p w14:paraId="7BFF9B4D" w14:textId="77777777" w:rsidR="00171695" w:rsidRDefault="00171695" w:rsidP="00171695">
      <w:pPr>
        <w:rPr>
          <w:rFonts w:ascii="Arial" w:hAnsi="Arial" w:cs="Arial"/>
        </w:rPr>
      </w:pPr>
    </w:p>
    <w:p w14:paraId="17F5DB33" w14:textId="77777777" w:rsidR="00171695" w:rsidRDefault="00171695" w:rsidP="00171695">
      <w:pPr>
        <w:rPr>
          <w:rFonts w:ascii="Arial" w:hAnsi="Arial" w:cs="Arial"/>
        </w:rPr>
      </w:pPr>
    </w:p>
    <w:p w14:paraId="4DE701AD" w14:textId="77777777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lastRenderedPageBreak/>
        <w:t xml:space="preserve">6. When first approved on April 11, 1936 the Degree of Chevalier was for members who had attained the age of ____________. </w:t>
      </w:r>
    </w:p>
    <w:p w14:paraId="323834FF" w14:textId="77777777" w:rsidR="00171695" w:rsidRPr="004A1ABD" w:rsidRDefault="00171695" w:rsidP="00171695">
      <w:pPr>
        <w:rPr>
          <w:rFonts w:ascii="Arial" w:hAnsi="Arial" w:cs="Arial"/>
        </w:rPr>
      </w:pPr>
    </w:p>
    <w:p w14:paraId="3155EABC" w14:textId="77777777" w:rsidR="00171695" w:rsidRPr="004A1ABD" w:rsidRDefault="00171695" w:rsidP="00171695">
      <w:pPr>
        <w:numPr>
          <w:ilvl w:val="0"/>
          <w:numId w:val="5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17</w:t>
      </w:r>
    </w:p>
    <w:p w14:paraId="481B0ECE" w14:textId="77777777" w:rsidR="00171695" w:rsidRPr="004A1ABD" w:rsidRDefault="00171695" w:rsidP="00171695">
      <w:pPr>
        <w:numPr>
          <w:ilvl w:val="0"/>
          <w:numId w:val="5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18</w:t>
      </w:r>
    </w:p>
    <w:p w14:paraId="5113CCE0" w14:textId="77777777" w:rsidR="00171695" w:rsidRPr="004A1ABD" w:rsidRDefault="00171695" w:rsidP="00171695">
      <w:pPr>
        <w:numPr>
          <w:ilvl w:val="0"/>
          <w:numId w:val="5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19</w:t>
      </w:r>
    </w:p>
    <w:p w14:paraId="7FA7979F" w14:textId="77777777" w:rsidR="00171695" w:rsidRPr="004A1ABD" w:rsidRDefault="00171695" w:rsidP="00171695">
      <w:pPr>
        <w:numPr>
          <w:ilvl w:val="0"/>
          <w:numId w:val="5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20</w:t>
      </w:r>
    </w:p>
    <w:p w14:paraId="5B709E54" w14:textId="77777777" w:rsidR="00171695" w:rsidRPr="004A1ABD" w:rsidRDefault="00171695" w:rsidP="00171695">
      <w:pPr>
        <w:rPr>
          <w:rFonts w:ascii="Arial" w:hAnsi="Arial" w:cs="Arial"/>
        </w:rPr>
      </w:pPr>
    </w:p>
    <w:p w14:paraId="0A76E831" w14:textId="77777777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7. In March 1954, the Grand Council changed its name to the _______________. </w:t>
      </w:r>
    </w:p>
    <w:p w14:paraId="0EB653F4" w14:textId="77777777" w:rsidR="00171695" w:rsidRPr="004A1ABD" w:rsidRDefault="00171695" w:rsidP="00171695">
      <w:pPr>
        <w:rPr>
          <w:rFonts w:ascii="Arial" w:hAnsi="Arial" w:cs="Arial"/>
        </w:rPr>
      </w:pPr>
    </w:p>
    <w:p w14:paraId="03BF7B4E" w14:textId="77777777" w:rsidR="00171695" w:rsidRPr="004A1ABD" w:rsidRDefault="00171695" w:rsidP="00171695">
      <w:pPr>
        <w:ind w:left="360"/>
        <w:rPr>
          <w:rFonts w:ascii="Arial" w:hAnsi="Arial" w:cs="Arial"/>
        </w:rPr>
      </w:pPr>
      <w:r w:rsidRPr="004A1ABD">
        <w:rPr>
          <w:rFonts w:ascii="Arial" w:hAnsi="Arial" w:cs="Arial"/>
        </w:rPr>
        <w:t>a. Grand DeMolay Council</w:t>
      </w:r>
    </w:p>
    <w:p w14:paraId="63EA13A2" w14:textId="77777777" w:rsidR="00171695" w:rsidRPr="004A1ABD" w:rsidRDefault="00171695" w:rsidP="00171695">
      <w:pPr>
        <w:ind w:left="360"/>
        <w:rPr>
          <w:rFonts w:ascii="Arial" w:hAnsi="Arial" w:cs="Arial"/>
        </w:rPr>
      </w:pPr>
      <w:r w:rsidRPr="004A1ABD">
        <w:rPr>
          <w:rFonts w:ascii="Arial" w:hAnsi="Arial" w:cs="Arial"/>
        </w:rPr>
        <w:t>b. International Supreme Council</w:t>
      </w:r>
    </w:p>
    <w:p w14:paraId="260025D0" w14:textId="77777777" w:rsidR="00171695" w:rsidRPr="004A1ABD" w:rsidRDefault="00171695" w:rsidP="00171695">
      <w:pPr>
        <w:ind w:left="360"/>
        <w:rPr>
          <w:rFonts w:ascii="Arial" w:hAnsi="Arial" w:cs="Arial"/>
        </w:rPr>
      </w:pPr>
      <w:r w:rsidRPr="004A1ABD">
        <w:rPr>
          <w:rFonts w:ascii="Arial" w:hAnsi="Arial" w:cs="Arial"/>
        </w:rPr>
        <w:t>c. Priory of the Knights of DeMolay</w:t>
      </w:r>
    </w:p>
    <w:p w14:paraId="6EB76EFB" w14:textId="77777777" w:rsidR="00171695" w:rsidRPr="004A1ABD" w:rsidRDefault="00171695" w:rsidP="00171695">
      <w:pPr>
        <w:ind w:left="360"/>
        <w:rPr>
          <w:rFonts w:ascii="Arial" w:hAnsi="Arial" w:cs="Arial"/>
        </w:rPr>
      </w:pPr>
      <w:r w:rsidRPr="004A1ABD">
        <w:rPr>
          <w:rFonts w:ascii="Arial" w:hAnsi="Arial" w:cs="Arial"/>
        </w:rPr>
        <w:t>d. Preceptory of DeMolay Knights</w:t>
      </w:r>
    </w:p>
    <w:p w14:paraId="0E298BE5" w14:textId="77777777" w:rsidR="00171695" w:rsidRPr="004A1ABD" w:rsidRDefault="00171695" w:rsidP="00171695">
      <w:pPr>
        <w:ind w:left="360"/>
        <w:rPr>
          <w:rFonts w:ascii="Arial" w:hAnsi="Arial" w:cs="Arial"/>
        </w:rPr>
      </w:pPr>
    </w:p>
    <w:p w14:paraId="6AE89BA4" w14:textId="6F863FB9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8. </w:t>
      </w:r>
      <w:r w:rsidR="00AC53A4">
        <w:rPr>
          <w:rFonts w:ascii="Arial" w:hAnsi="Arial" w:cs="Arial"/>
        </w:rPr>
        <w:t>“</w:t>
      </w:r>
      <w:r w:rsidRPr="004A1ABD">
        <w:rPr>
          <w:rFonts w:ascii="Arial" w:hAnsi="Arial" w:cs="Arial"/>
        </w:rPr>
        <w:t>Dad</w:t>
      </w:r>
      <w:r w:rsidR="00AC53A4">
        <w:rPr>
          <w:rFonts w:ascii="Arial" w:hAnsi="Arial" w:cs="Arial"/>
        </w:rPr>
        <w:t>”</w:t>
      </w:r>
      <w:r w:rsidRPr="004A1ABD">
        <w:rPr>
          <w:rFonts w:ascii="Arial" w:hAnsi="Arial" w:cs="Arial"/>
        </w:rPr>
        <w:t xml:space="preserve"> Land was inspired to create the Legion of Honor after reading about</w:t>
      </w:r>
      <w:r>
        <w:rPr>
          <w:rFonts w:ascii="Arial" w:hAnsi="Arial" w:cs="Arial"/>
        </w:rPr>
        <w:br/>
      </w:r>
      <w:r w:rsidR="004A7FAA">
        <w:rPr>
          <w:rFonts w:ascii="Arial" w:hAnsi="Arial" w:cs="Arial"/>
        </w:rPr>
        <w:t xml:space="preserve">  </w:t>
      </w:r>
      <w:r w:rsidRPr="004A1ABD">
        <w:rPr>
          <w:rFonts w:ascii="Arial" w:hAnsi="Arial" w:cs="Arial"/>
        </w:rPr>
        <w:t xml:space="preserve">__________________________. </w:t>
      </w:r>
    </w:p>
    <w:p w14:paraId="78A7DF68" w14:textId="77777777" w:rsidR="00171695" w:rsidRPr="004A1ABD" w:rsidRDefault="00171695" w:rsidP="00171695">
      <w:pPr>
        <w:rPr>
          <w:rFonts w:ascii="Arial" w:hAnsi="Arial" w:cs="Arial"/>
        </w:rPr>
      </w:pPr>
    </w:p>
    <w:p w14:paraId="5B328A4C" w14:textId="77777777" w:rsidR="00171695" w:rsidRPr="004A1ABD" w:rsidRDefault="00171695" w:rsidP="00171695">
      <w:pPr>
        <w:numPr>
          <w:ilvl w:val="0"/>
          <w:numId w:val="23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Caesar’s Immortal 10</w:t>
      </w:r>
      <w:r w:rsidRPr="004A1ABD">
        <w:rPr>
          <w:rFonts w:ascii="Arial" w:hAnsi="Arial" w:cs="Arial"/>
          <w:vertAlign w:val="superscript"/>
        </w:rPr>
        <w:t>th</w:t>
      </w:r>
      <w:r w:rsidRPr="004A1ABD">
        <w:rPr>
          <w:rFonts w:ascii="Arial" w:hAnsi="Arial" w:cs="Arial"/>
        </w:rPr>
        <w:t xml:space="preserve"> Legion</w:t>
      </w:r>
    </w:p>
    <w:p w14:paraId="3CF066A4" w14:textId="77777777" w:rsidR="00171695" w:rsidRPr="004A1ABD" w:rsidRDefault="00171695" w:rsidP="00171695">
      <w:pPr>
        <w:numPr>
          <w:ilvl w:val="0"/>
          <w:numId w:val="23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The Order of the Star and Garter</w:t>
      </w:r>
    </w:p>
    <w:p w14:paraId="6D9E8408" w14:textId="77777777" w:rsidR="00171695" w:rsidRPr="004A1ABD" w:rsidRDefault="00171695" w:rsidP="00171695">
      <w:pPr>
        <w:numPr>
          <w:ilvl w:val="0"/>
          <w:numId w:val="23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The Knights of </w:t>
      </w:r>
      <w:smartTag w:uri="urn:schemas-microsoft-com:office:smarttags" w:element="country-region">
        <w:smartTag w:uri="urn:schemas-microsoft-com:office:smarttags" w:element="place">
          <w:r w:rsidRPr="004A1ABD">
            <w:rPr>
              <w:rFonts w:ascii="Arial" w:hAnsi="Arial" w:cs="Arial"/>
            </w:rPr>
            <w:t>Malta</w:t>
          </w:r>
        </w:smartTag>
      </w:smartTag>
    </w:p>
    <w:p w14:paraId="753C1AAB" w14:textId="77777777" w:rsidR="00171695" w:rsidRPr="004A1ABD" w:rsidRDefault="00171695" w:rsidP="00171695">
      <w:pPr>
        <w:numPr>
          <w:ilvl w:val="0"/>
          <w:numId w:val="23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The French Foreign Legion</w:t>
      </w:r>
    </w:p>
    <w:p w14:paraId="1DD80464" w14:textId="77777777" w:rsidR="00171695" w:rsidRPr="004A1ABD" w:rsidRDefault="00171695" w:rsidP="00171695">
      <w:pPr>
        <w:rPr>
          <w:rFonts w:ascii="Arial" w:hAnsi="Arial" w:cs="Arial"/>
        </w:rPr>
      </w:pPr>
    </w:p>
    <w:p w14:paraId="032D23F5" w14:textId="77777777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9. </w:t>
      </w:r>
      <w:smartTag w:uri="urn:schemas-microsoft-com:office:smarttags" w:element="place">
        <w:smartTag w:uri="urn:schemas-microsoft-com:office:smarttags" w:element="PlaceName">
          <w:r w:rsidRPr="004A1ABD">
            <w:rPr>
              <w:rFonts w:ascii="Arial" w:hAnsi="Arial" w:cs="Arial"/>
            </w:rPr>
            <w:t>Dad</w:t>
          </w:r>
        </w:smartTag>
        <w:r w:rsidRPr="004A1ABD">
          <w:rPr>
            <w:rFonts w:ascii="Arial" w:hAnsi="Arial" w:cs="Arial"/>
          </w:rPr>
          <w:t xml:space="preserve"> </w:t>
        </w:r>
        <w:smartTag w:uri="urn:schemas-microsoft-com:office:smarttags" w:element="PlaceType">
          <w:r w:rsidRPr="004A1ABD">
            <w:rPr>
              <w:rFonts w:ascii="Arial" w:hAnsi="Arial" w:cs="Arial"/>
            </w:rPr>
            <w:t>Land</w:t>
          </w:r>
        </w:smartTag>
      </w:smartTag>
      <w:r w:rsidRPr="004A1ABD">
        <w:rPr>
          <w:rFonts w:ascii="Arial" w:hAnsi="Arial" w:cs="Arial"/>
        </w:rPr>
        <w:t xml:space="preserve"> conferred the Legion of Honor as Commander in the East until what year? </w:t>
      </w:r>
    </w:p>
    <w:p w14:paraId="75C9273F" w14:textId="77777777" w:rsidR="00171695" w:rsidRPr="004A1ABD" w:rsidRDefault="00171695" w:rsidP="00171695">
      <w:pPr>
        <w:rPr>
          <w:rFonts w:ascii="Arial" w:hAnsi="Arial" w:cs="Arial"/>
        </w:rPr>
      </w:pPr>
    </w:p>
    <w:p w14:paraId="40F39366" w14:textId="77777777" w:rsidR="00171695" w:rsidRPr="004A1ABD" w:rsidRDefault="00171695" w:rsidP="00171695">
      <w:pPr>
        <w:numPr>
          <w:ilvl w:val="0"/>
          <w:numId w:val="24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1928</w:t>
      </w:r>
    </w:p>
    <w:p w14:paraId="5B6A9608" w14:textId="77777777" w:rsidR="00171695" w:rsidRPr="004A1ABD" w:rsidRDefault="00171695" w:rsidP="00171695">
      <w:pPr>
        <w:numPr>
          <w:ilvl w:val="0"/>
          <w:numId w:val="24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1935</w:t>
      </w:r>
    </w:p>
    <w:p w14:paraId="230A92EA" w14:textId="77777777" w:rsidR="00171695" w:rsidRPr="004A1ABD" w:rsidRDefault="00171695" w:rsidP="00171695">
      <w:pPr>
        <w:numPr>
          <w:ilvl w:val="0"/>
          <w:numId w:val="24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1947</w:t>
      </w:r>
    </w:p>
    <w:p w14:paraId="67B2E4F6" w14:textId="77777777" w:rsidR="00171695" w:rsidRPr="004A1ABD" w:rsidRDefault="00171695" w:rsidP="00171695">
      <w:pPr>
        <w:numPr>
          <w:ilvl w:val="0"/>
          <w:numId w:val="24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1955 </w:t>
      </w:r>
    </w:p>
    <w:p w14:paraId="550695EC" w14:textId="77777777" w:rsidR="00171695" w:rsidRPr="004A1ABD" w:rsidRDefault="00171695" w:rsidP="00171695">
      <w:pPr>
        <w:rPr>
          <w:rFonts w:ascii="Arial" w:hAnsi="Arial" w:cs="Arial"/>
        </w:rPr>
      </w:pPr>
    </w:p>
    <w:p w14:paraId="78B24F6E" w14:textId="3225BB72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>10. _______________________</w:t>
      </w:r>
      <w:r w:rsidR="004A7FAA">
        <w:rPr>
          <w:rFonts w:ascii="Arial" w:hAnsi="Arial" w:cs="Arial"/>
        </w:rPr>
        <w:t xml:space="preserve"> </w:t>
      </w:r>
      <w:r w:rsidRPr="004A1ABD">
        <w:rPr>
          <w:rFonts w:ascii="Arial" w:hAnsi="Arial" w:cs="Arial"/>
        </w:rPr>
        <w:t xml:space="preserve">was selected as the first DeMolay Legionnaire. </w:t>
      </w:r>
    </w:p>
    <w:p w14:paraId="6B9E20D9" w14:textId="77777777" w:rsidR="00171695" w:rsidRPr="004A1ABD" w:rsidRDefault="00171695" w:rsidP="00171695">
      <w:pPr>
        <w:rPr>
          <w:rFonts w:ascii="Arial" w:hAnsi="Arial" w:cs="Arial"/>
        </w:rPr>
      </w:pPr>
    </w:p>
    <w:p w14:paraId="2C5F28A2" w14:textId="77777777" w:rsidR="00171695" w:rsidRPr="004A1ABD" w:rsidRDefault="00171695" w:rsidP="00171695">
      <w:pPr>
        <w:numPr>
          <w:ilvl w:val="0"/>
          <w:numId w:val="25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Louis Lower</w:t>
      </w:r>
    </w:p>
    <w:p w14:paraId="59A695CF" w14:textId="77777777" w:rsidR="00171695" w:rsidRPr="004A1ABD" w:rsidRDefault="00171695" w:rsidP="00171695">
      <w:pPr>
        <w:numPr>
          <w:ilvl w:val="0"/>
          <w:numId w:val="25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Gorman McBride</w:t>
      </w:r>
    </w:p>
    <w:p w14:paraId="66CE0090" w14:textId="77777777" w:rsidR="00171695" w:rsidRPr="004A1ABD" w:rsidRDefault="00171695" w:rsidP="00171695">
      <w:pPr>
        <w:numPr>
          <w:ilvl w:val="0"/>
          <w:numId w:val="25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Walter Ploeser</w:t>
      </w:r>
    </w:p>
    <w:p w14:paraId="07F87067" w14:textId="77777777" w:rsidR="00171695" w:rsidRPr="004A1ABD" w:rsidRDefault="00171695" w:rsidP="00171695">
      <w:pPr>
        <w:numPr>
          <w:ilvl w:val="0"/>
          <w:numId w:val="25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Walt Disney</w:t>
      </w:r>
    </w:p>
    <w:p w14:paraId="60FCDBF5" w14:textId="77777777" w:rsidR="00171695" w:rsidRPr="004A1ABD" w:rsidRDefault="00171695" w:rsidP="00171695">
      <w:pPr>
        <w:ind w:left="360"/>
        <w:rPr>
          <w:rFonts w:ascii="Arial" w:hAnsi="Arial" w:cs="Arial"/>
        </w:rPr>
      </w:pPr>
    </w:p>
    <w:p w14:paraId="5F8F3D37" w14:textId="3AF5E8C8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>11. The Chivalric Knights of the Holy Order of the Fellow Soldiers of Jacques DeMolay,</w:t>
      </w:r>
      <w:r>
        <w:rPr>
          <w:rFonts w:ascii="Arial" w:hAnsi="Arial" w:cs="Arial"/>
        </w:rPr>
        <w:br/>
      </w:r>
      <w:r w:rsidR="004A7FAA">
        <w:rPr>
          <w:rFonts w:ascii="Arial" w:hAnsi="Arial" w:cs="Arial"/>
        </w:rPr>
        <w:t xml:space="preserve">   </w:t>
      </w:r>
      <w:r>
        <w:rPr>
          <w:rFonts w:ascii="Arial" w:hAnsi="Arial" w:cs="Arial"/>
        </w:rPr>
        <w:t xml:space="preserve"> </w:t>
      </w:r>
      <w:r w:rsidR="00CF6DD6">
        <w:rPr>
          <w:rFonts w:ascii="Arial" w:hAnsi="Arial" w:cs="Arial"/>
        </w:rPr>
        <w:t>also known as</w:t>
      </w:r>
      <w:r w:rsidR="004A7FAA">
        <w:rPr>
          <w:rFonts w:ascii="Arial" w:hAnsi="Arial" w:cs="Arial"/>
        </w:rPr>
        <w:t xml:space="preserve"> </w:t>
      </w:r>
      <w:r w:rsidRPr="004A1ABD">
        <w:rPr>
          <w:rFonts w:ascii="Arial" w:hAnsi="Arial" w:cs="Arial"/>
        </w:rPr>
        <w:t xml:space="preserve">the Order of Knighthood, was formed in _______________. </w:t>
      </w:r>
    </w:p>
    <w:p w14:paraId="152C4073" w14:textId="77777777" w:rsidR="00171695" w:rsidRPr="004A1ABD" w:rsidRDefault="00171695" w:rsidP="00171695">
      <w:pPr>
        <w:rPr>
          <w:rFonts w:ascii="Arial" w:hAnsi="Arial" w:cs="Arial"/>
        </w:rPr>
      </w:pPr>
    </w:p>
    <w:p w14:paraId="5DB12A9B" w14:textId="77777777" w:rsidR="00171695" w:rsidRPr="004A1ABD" w:rsidRDefault="00171695" w:rsidP="00171695">
      <w:pPr>
        <w:numPr>
          <w:ilvl w:val="0"/>
          <w:numId w:val="6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1244</w:t>
      </w:r>
    </w:p>
    <w:p w14:paraId="70BC6A4D" w14:textId="77777777" w:rsidR="00171695" w:rsidRPr="004A1ABD" w:rsidRDefault="00171695" w:rsidP="00171695">
      <w:pPr>
        <w:numPr>
          <w:ilvl w:val="0"/>
          <w:numId w:val="6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1948</w:t>
      </w:r>
    </w:p>
    <w:p w14:paraId="0746FEB1" w14:textId="77777777" w:rsidR="00171695" w:rsidRPr="004A1ABD" w:rsidRDefault="00171695" w:rsidP="00171695">
      <w:pPr>
        <w:numPr>
          <w:ilvl w:val="0"/>
          <w:numId w:val="6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1931</w:t>
      </w:r>
    </w:p>
    <w:p w14:paraId="49A5835F" w14:textId="77777777" w:rsidR="00171695" w:rsidRPr="004A1ABD" w:rsidRDefault="00171695" w:rsidP="00171695">
      <w:pPr>
        <w:numPr>
          <w:ilvl w:val="0"/>
          <w:numId w:val="6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1969</w:t>
      </w:r>
    </w:p>
    <w:p w14:paraId="6DADC0C1" w14:textId="77777777" w:rsidR="00171695" w:rsidRPr="004A1ABD" w:rsidRDefault="00171695" w:rsidP="00171695">
      <w:pPr>
        <w:rPr>
          <w:rFonts w:ascii="Arial" w:hAnsi="Arial" w:cs="Arial"/>
        </w:rPr>
      </w:pPr>
    </w:p>
    <w:p w14:paraId="3DC8A5DF" w14:textId="460B096A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lastRenderedPageBreak/>
        <w:t>12. Only one other award, the Legion of Honor, outranks the distinction of being elected</w:t>
      </w:r>
      <w:r>
        <w:rPr>
          <w:rFonts w:ascii="Arial" w:hAnsi="Arial" w:cs="Arial"/>
        </w:rPr>
        <w:br/>
      </w:r>
      <w:r w:rsidR="004A7FAA">
        <w:rPr>
          <w:rFonts w:ascii="Arial" w:hAnsi="Arial" w:cs="Arial"/>
        </w:rPr>
        <w:t xml:space="preserve">   </w:t>
      </w:r>
      <w:r w:rsidRPr="004A1ABD">
        <w:rPr>
          <w:rFonts w:ascii="Arial" w:hAnsi="Arial" w:cs="Arial"/>
        </w:rPr>
        <w:t xml:space="preserve">to receive the ______________________. </w:t>
      </w:r>
    </w:p>
    <w:p w14:paraId="55903C4B" w14:textId="77777777" w:rsidR="00171695" w:rsidRPr="004A1ABD" w:rsidRDefault="00171695" w:rsidP="00171695">
      <w:pPr>
        <w:rPr>
          <w:rFonts w:ascii="Arial" w:hAnsi="Arial" w:cs="Arial"/>
        </w:rPr>
      </w:pPr>
    </w:p>
    <w:p w14:paraId="1965F2BF" w14:textId="77777777" w:rsidR="00171695" w:rsidRPr="004A1ABD" w:rsidRDefault="00171695" w:rsidP="00171695">
      <w:pPr>
        <w:numPr>
          <w:ilvl w:val="0"/>
          <w:numId w:val="7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Distinguished Service Award</w:t>
      </w:r>
    </w:p>
    <w:p w14:paraId="771E59A2" w14:textId="77777777" w:rsidR="00171695" w:rsidRPr="004A1ABD" w:rsidRDefault="00171695" w:rsidP="00171695">
      <w:pPr>
        <w:numPr>
          <w:ilvl w:val="0"/>
          <w:numId w:val="7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Representative DeMolay Award</w:t>
      </w:r>
    </w:p>
    <w:p w14:paraId="62618A4B" w14:textId="77777777" w:rsidR="00171695" w:rsidRPr="004A1ABD" w:rsidRDefault="00171695" w:rsidP="00171695">
      <w:pPr>
        <w:numPr>
          <w:ilvl w:val="0"/>
          <w:numId w:val="7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Degree of Chevalier</w:t>
      </w:r>
    </w:p>
    <w:p w14:paraId="5303558F" w14:textId="77777777" w:rsidR="00171695" w:rsidRPr="004A1ABD" w:rsidRDefault="00171695" w:rsidP="00171695">
      <w:pPr>
        <w:numPr>
          <w:ilvl w:val="0"/>
          <w:numId w:val="7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Founder’s Cross</w:t>
      </w:r>
    </w:p>
    <w:p w14:paraId="41F62185" w14:textId="77777777" w:rsidR="00171695" w:rsidRPr="004A1ABD" w:rsidRDefault="00171695" w:rsidP="00171695">
      <w:pPr>
        <w:rPr>
          <w:rFonts w:ascii="Arial" w:hAnsi="Arial" w:cs="Arial"/>
        </w:rPr>
      </w:pPr>
    </w:p>
    <w:p w14:paraId="1A70CB9A" w14:textId="77777777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13. </w:t>
      </w:r>
      <w:smartTag w:uri="urn:schemas-microsoft-com:office:smarttags" w:element="PlaceName">
        <w:r w:rsidRPr="004A1ABD">
          <w:rPr>
            <w:rFonts w:ascii="Arial" w:hAnsi="Arial" w:cs="Arial"/>
          </w:rPr>
          <w:t>Dad</w:t>
        </w:r>
      </w:smartTag>
      <w:r w:rsidRPr="004A1ABD">
        <w:rPr>
          <w:rFonts w:ascii="Arial" w:hAnsi="Arial" w:cs="Arial"/>
        </w:rPr>
        <w:t xml:space="preserve"> </w:t>
      </w:r>
      <w:smartTag w:uri="urn:schemas-microsoft-com:office:smarttags" w:element="PlaceType">
        <w:r w:rsidRPr="004A1ABD">
          <w:rPr>
            <w:rFonts w:ascii="Arial" w:hAnsi="Arial" w:cs="Arial"/>
          </w:rPr>
          <w:t>Land</w:t>
        </w:r>
      </w:smartTag>
      <w:r w:rsidRPr="004A1ABD">
        <w:rPr>
          <w:rFonts w:ascii="Arial" w:hAnsi="Arial" w:cs="Arial"/>
        </w:rPr>
        <w:t xml:space="preserve"> was a Past Potentate of which </w:t>
      </w:r>
      <w:smartTag w:uri="urn:schemas-microsoft-com:office:smarttags" w:element="place">
        <w:smartTag w:uri="urn:schemas-microsoft-com:office:smarttags" w:element="PlaceName">
          <w:r w:rsidRPr="004A1ABD">
            <w:rPr>
              <w:rFonts w:ascii="Arial" w:hAnsi="Arial" w:cs="Arial"/>
            </w:rPr>
            <w:t>Shrine</w:t>
          </w:r>
        </w:smartTag>
        <w:r w:rsidRPr="004A1ABD">
          <w:rPr>
            <w:rFonts w:ascii="Arial" w:hAnsi="Arial" w:cs="Arial"/>
          </w:rPr>
          <w:t xml:space="preserve"> </w:t>
        </w:r>
        <w:smartTag w:uri="urn:schemas-microsoft-com:office:smarttags" w:element="PlaceType">
          <w:r w:rsidRPr="004A1ABD">
            <w:rPr>
              <w:rFonts w:ascii="Arial" w:hAnsi="Arial" w:cs="Arial"/>
            </w:rPr>
            <w:t>Temple</w:t>
          </w:r>
        </w:smartTag>
      </w:smartTag>
      <w:r w:rsidRPr="004A1ABD">
        <w:rPr>
          <w:rFonts w:ascii="Arial" w:hAnsi="Arial" w:cs="Arial"/>
        </w:rPr>
        <w:t xml:space="preserve">? </w:t>
      </w:r>
    </w:p>
    <w:p w14:paraId="743F9614" w14:textId="77777777" w:rsidR="00171695" w:rsidRPr="004A1ABD" w:rsidRDefault="00171695" w:rsidP="00171695">
      <w:pPr>
        <w:rPr>
          <w:rFonts w:ascii="Arial" w:hAnsi="Arial" w:cs="Arial"/>
        </w:rPr>
      </w:pPr>
    </w:p>
    <w:p w14:paraId="466D73E1" w14:textId="77777777" w:rsidR="00171695" w:rsidRPr="004A1ABD" w:rsidRDefault="00171695" w:rsidP="00171695">
      <w:pPr>
        <w:numPr>
          <w:ilvl w:val="0"/>
          <w:numId w:val="17"/>
        </w:numPr>
        <w:rPr>
          <w:rFonts w:ascii="Arial" w:hAnsi="Arial" w:cs="Arial"/>
        </w:rPr>
      </w:pPr>
      <w:smartTag w:uri="urn:schemas-microsoft-com:office:smarttags" w:element="country-region">
        <w:smartTag w:uri="urn:schemas-microsoft-com:office:smarttags" w:element="place">
          <w:r w:rsidRPr="004A1ABD">
            <w:rPr>
              <w:rFonts w:ascii="Arial" w:hAnsi="Arial" w:cs="Arial"/>
            </w:rPr>
            <w:t>Syria</w:t>
          </w:r>
        </w:smartTag>
      </w:smartTag>
    </w:p>
    <w:p w14:paraId="700346E4" w14:textId="77777777" w:rsidR="00171695" w:rsidRPr="004A1ABD" w:rsidRDefault="00171695" w:rsidP="00171695">
      <w:pPr>
        <w:numPr>
          <w:ilvl w:val="0"/>
          <w:numId w:val="17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Ararat</w:t>
      </w:r>
    </w:p>
    <w:p w14:paraId="48C395F5" w14:textId="77777777" w:rsidR="00171695" w:rsidRPr="004A1ABD" w:rsidRDefault="00171695" w:rsidP="00171695">
      <w:pPr>
        <w:numPr>
          <w:ilvl w:val="0"/>
          <w:numId w:val="17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Murat</w:t>
      </w:r>
    </w:p>
    <w:p w14:paraId="125CBF09" w14:textId="77777777" w:rsidR="00171695" w:rsidRPr="004A1ABD" w:rsidRDefault="00171695" w:rsidP="00171695">
      <w:pPr>
        <w:numPr>
          <w:ilvl w:val="0"/>
          <w:numId w:val="17"/>
        </w:numPr>
        <w:rPr>
          <w:rFonts w:ascii="Arial" w:hAnsi="Arial" w:cs="Arial"/>
        </w:rPr>
      </w:pPr>
      <w:smartTag w:uri="urn:schemas-microsoft-com:office:smarttags" w:element="City">
        <w:smartTag w:uri="urn:schemas-microsoft-com:office:smarttags" w:element="place">
          <w:r w:rsidRPr="004A1ABD">
            <w:rPr>
              <w:rFonts w:ascii="Arial" w:hAnsi="Arial" w:cs="Arial"/>
            </w:rPr>
            <w:t>Mecca</w:t>
          </w:r>
        </w:smartTag>
      </w:smartTag>
    </w:p>
    <w:p w14:paraId="0B196662" w14:textId="77777777" w:rsidR="00171695" w:rsidRPr="004A1ABD" w:rsidRDefault="00171695" w:rsidP="00171695">
      <w:pPr>
        <w:rPr>
          <w:rFonts w:ascii="Arial" w:hAnsi="Arial" w:cs="Arial"/>
        </w:rPr>
      </w:pPr>
    </w:p>
    <w:p w14:paraId="68797439" w14:textId="77777777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14. As a youth, </w:t>
      </w:r>
      <w:smartTag w:uri="urn:schemas-microsoft-com:office:smarttags" w:element="place">
        <w:smartTag w:uri="urn:schemas-microsoft-com:office:smarttags" w:element="PlaceName">
          <w:r w:rsidRPr="004A1ABD">
            <w:rPr>
              <w:rFonts w:ascii="Arial" w:hAnsi="Arial" w:cs="Arial"/>
            </w:rPr>
            <w:t>Dad</w:t>
          </w:r>
        </w:smartTag>
        <w:r w:rsidRPr="004A1ABD">
          <w:rPr>
            <w:rFonts w:ascii="Arial" w:hAnsi="Arial" w:cs="Arial"/>
          </w:rPr>
          <w:t xml:space="preserve"> </w:t>
        </w:r>
        <w:smartTag w:uri="urn:schemas-microsoft-com:office:smarttags" w:element="PlaceType">
          <w:r w:rsidRPr="004A1ABD">
            <w:rPr>
              <w:rFonts w:ascii="Arial" w:hAnsi="Arial" w:cs="Arial"/>
            </w:rPr>
            <w:t>Land</w:t>
          </w:r>
        </w:smartTag>
      </w:smartTag>
      <w:r w:rsidRPr="004A1ABD">
        <w:rPr>
          <w:rFonts w:ascii="Arial" w:hAnsi="Arial" w:cs="Arial"/>
        </w:rPr>
        <w:t xml:space="preserve"> wanted to become a __________________. </w:t>
      </w:r>
    </w:p>
    <w:p w14:paraId="166C9882" w14:textId="77777777" w:rsidR="00171695" w:rsidRPr="004A1ABD" w:rsidRDefault="00171695" w:rsidP="00171695">
      <w:pPr>
        <w:rPr>
          <w:rFonts w:ascii="Arial" w:hAnsi="Arial" w:cs="Arial"/>
        </w:rPr>
      </w:pPr>
    </w:p>
    <w:p w14:paraId="5F2378FC" w14:textId="77777777" w:rsidR="00171695" w:rsidRPr="004A1ABD" w:rsidRDefault="00171695" w:rsidP="00171695">
      <w:pPr>
        <w:numPr>
          <w:ilvl w:val="0"/>
          <w:numId w:val="9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Police Officer</w:t>
      </w:r>
    </w:p>
    <w:p w14:paraId="6EE53981" w14:textId="77777777" w:rsidR="00171695" w:rsidRPr="004A1ABD" w:rsidRDefault="00171695" w:rsidP="00171695">
      <w:pPr>
        <w:numPr>
          <w:ilvl w:val="0"/>
          <w:numId w:val="9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Teacher</w:t>
      </w:r>
    </w:p>
    <w:p w14:paraId="6ADC0185" w14:textId="77777777" w:rsidR="00171695" w:rsidRPr="004A1ABD" w:rsidRDefault="00171695" w:rsidP="00171695">
      <w:pPr>
        <w:numPr>
          <w:ilvl w:val="0"/>
          <w:numId w:val="9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Fireman</w:t>
      </w:r>
    </w:p>
    <w:p w14:paraId="15334EAB" w14:textId="77777777" w:rsidR="00171695" w:rsidRPr="004A1ABD" w:rsidRDefault="00171695" w:rsidP="00171695">
      <w:pPr>
        <w:numPr>
          <w:ilvl w:val="0"/>
          <w:numId w:val="9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Congressman</w:t>
      </w:r>
    </w:p>
    <w:p w14:paraId="6C5DB9A1" w14:textId="77777777" w:rsidR="00171695" w:rsidRPr="004A1ABD" w:rsidRDefault="00171695" w:rsidP="00171695">
      <w:pPr>
        <w:rPr>
          <w:rFonts w:ascii="Arial" w:hAnsi="Arial" w:cs="Arial"/>
        </w:rPr>
      </w:pPr>
    </w:p>
    <w:p w14:paraId="62A74894" w14:textId="77777777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>15. During the Great Depression, the Order of DeMolay lo</w:t>
      </w:r>
      <w:r>
        <w:rPr>
          <w:rFonts w:ascii="Arial" w:hAnsi="Arial" w:cs="Arial"/>
        </w:rPr>
        <w:t>st over _________</w:t>
      </w:r>
      <w:r w:rsidRPr="004A1ABD">
        <w:rPr>
          <w:rFonts w:ascii="Arial" w:hAnsi="Arial" w:cs="Arial"/>
        </w:rPr>
        <w:t xml:space="preserve"> members. </w:t>
      </w:r>
    </w:p>
    <w:p w14:paraId="46982F9B" w14:textId="77777777" w:rsidR="00171695" w:rsidRPr="004A1ABD" w:rsidRDefault="00171695" w:rsidP="00171695">
      <w:pPr>
        <w:rPr>
          <w:rFonts w:ascii="Arial" w:hAnsi="Arial" w:cs="Arial"/>
        </w:rPr>
      </w:pPr>
    </w:p>
    <w:p w14:paraId="57671EFB" w14:textId="77777777" w:rsidR="00171695" w:rsidRPr="004A1ABD" w:rsidRDefault="00171695" w:rsidP="00171695">
      <w:pPr>
        <w:numPr>
          <w:ilvl w:val="0"/>
          <w:numId w:val="10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10,000</w:t>
      </w:r>
    </w:p>
    <w:p w14:paraId="2A1C5C93" w14:textId="77777777" w:rsidR="00171695" w:rsidRPr="004A1ABD" w:rsidRDefault="00171695" w:rsidP="00171695">
      <w:pPr>
        <w:numPr>
          <w:ilvl w:val="0"/>
          <w:numId w:val="10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50,000</w:t>
      </w:r>
    </w:p>
    <w:p w14:paraId="1D1841A1" w14:textId="77777777" w:rsidR="00171695" w:rsidRPr="004A1ABD" w:rsidRDefault="00171695" w:rsidP="00171695">
      <w:pPr>
        <w:numPr>
          <w:ilvl w:val="0"/>
          <w:numId w:val="10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100,000</w:t>
      </w:r>
    </w:p>
    <w:p w14:paraId="469A893E" w14:textId="77777777" w:rsidR="00171695" w:rsidRPr="004A1ABD" w:rsidRDefault="00171695" w:rsidP="00171695">
      <w:pPr>
        <w:numPr>
          <w:ilvl w:val="0"/>
          <w:numId w:val="10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250,000</w:t>
      </w:r>
    </w:p>
    <w:p w14:paraId="318FDB80" w14:textId="77777777" w:rsidR="00171695" w:rsidRPr="004A1ABD" w:rsidRDefault="00171695" w:rsidP="00171695">
      <w:pPr>
        <w:rPr>
          <w:rFonts w:ascii="Arial" w:hAnsi="Arial" w:cs="Arial"/>
        </w:rPr>
      </w:pPr>
    </w:p>
    <w:p w14:paraId="76E49E61" w14:textId="14CCD8FB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>16. The Medal of Heroism was first presented to _______________________.</w:t>
      </w:r>
      <w:r w:rsidR="004A7FAA">
        <w:rPr>
          <w:rFonts w:ascii="Arial" w:hAnsi="Arial" w:cs="Arial"/>
        </w:rPr>
        <w:t xml:space="preserve"> </w:t>
      </w:r>
    </w:p>
    <w:p w14:paraId="3B9CEA1F" w14:textId="77777777" w:rsidR="00171695" w:rsidRPr="004A1ABD" w:rsidRDefault="00171695" w:rsidP="00171695">
      <w:pPr>
        <w:rPr>
          <w:rFonts w:ascii="Arial" w:hAnsi="Arial" w:cs="Arial"/>
        </w:rPr>
      </w:pPr>
    </w:p>
    <w:p w14:paraId="0DCE7CE8" w14:textId="77777777" w:rsidR="00171695" w:rsidRPr="004A1ABD" w:rsidRDefault="00171695" w:rsidP="00171695">
      <w:pPr>
        <w:numPr>
          <w:ilvl w:val="0"/>
          <w:numId w:val="11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Arthur Whitehead</w:t>
      </w:r>
    </w:p>
    <w:p w14:paraId="459A9B5C" w14:textId="77777777" w:rsidR="00171695" w:rsidRPr="004A1ABD" w:rsidRDefault="00171695" w:rsidP="00171695">
      <w:pPr>
        <w:numPr>
          <w:ilvl w:val="0"/>
          <w:numId w:val="11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Samuel Pierce</w:t>
      </w:r>
    </w:p>
    <w:p w14:paraId="5746F269" w14:textId="77777777" w:rsidR="00171695" w:rsidRPr="004A1ABD" w:rsidRDefault="00171695" w:rsidP="00171695">
      <w:pPr>
        <w:numPr>
          <w:ilvl w:val="0"/>
          <w:numId w:val="11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William Elkins</w:t>
      </w:r>
    </w:p>
    <w:p w14:paraId="57CE85C0" w14:textId="77777777" w:rsidR="00171695" w:rsidRPr="004A1ABD" w:rsidRDefault="00171695" w:rsidP="00171695">
      <w:pPr>
        <w:numPr>
          <w:ilvl w:val="0"/>
          <w:numId w:val="11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All of the above</w:t>
      </w:r>
    </w:p>
    <w:p w14:paraId="28EE0E43" w14:textId="77777777" w:rsidR="00171695" w:rsidRPr="004A1ABD" w:rsidRDefault="00171695" w:rsidP="00171695">
      <w:pPr>
        <w:rPr>
          <w:rFonts w:ascii="Arial" w:hAnsi="Arial" w:cs="Arial"/>
        </w:rPr>
      </w:pPr>
    </w:p>
    <w:p w14:paraId="4FA5EF50" w14:textId="77777777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17. The first Temporary National President of the Alumni Chapter was _________________. </w:t>
      </w:r>
    </w:p>
    <w:p w14:paraId="2BDABB23" w14:textId="77777777" w:rsidR="00171695" w:rsidRPr="004A1ABD" w:rsidRDefault="00171695" w:rsidP="00171695">
      <w:pPr>
        <w:rPr>
          <w:rFonts w:ascii="Arial" w:hAnsi="Arial" w:cs="Arial"/>
        </w:rPr>
      </w:pPr>
    </w:p>
    <w:p w14:paraId="0149F6D9" w14:textId="77777777" w:rsidR="00171695" w:rsidRPr="004A1ABD" w:rsidRDefault="00171695" w:rsidP="00171695">
      <w:pPr>
        <w:numPr>
          <w:ilvl w:val="0"/>
          <w:numId w:val="12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Gorman McBride</w:t>
      </w:r>
    </w:p>
    <w:p w14:paraId="0D8FA11A" w14:textId="77777777" w:rsidR="00171695" w:rsidRPr="004A1ABD" w:rsidRDefault="00171695" w:rsidP="00171695">
      <w:pPr>
        <w:numPr>
          <w:ilvl w:val="0"/>
          <w:numId w:val="12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Louis Lower</w:t>
      </w:r>
    </w:p>
    <w:p w14:paraId="5A2413BF" w14:textId="77777777" w:rsidR="00171695" w:rsidRPr="004A1ABD" w:rsidRDefault="00171695" w:rsidP="00171695">
      <w:pPr>
        <w:numPr>
          <w:ilvl w:val="0"/>
          <w:numId w:val="12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Averill Tatlock</w:t>
      </w:r>
    </w:p>
    <w:p w14:paraId="35167FA9" w14:textId="77777777" w:rsidR="00171695" w:rsidRPr="004A1ABD" w:rsidRDefault="00171695" w:rsidP="00171695">
      <w:pPr>
        <w:numPr>
          <w:ilvl w:val="0"/>
          <w:numId w:val="12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Charles Boyce </w:t>
      </w:r>
    </w:p>
    <w:p w14:paraId="3B2C3C87" w14:textId="77777777" w:rsidR="00171695" w:rsidRPr="004A1ABD" w:rsidRDefault="00171695" w:rsidP="00171695">
      <w:pPr>
        <w:rPr>
          <w:rFonts w:ascii="Arial" w:hAnsi="Arial" w:cs="Arial"/>
        </w:rPr>
      </w:pPr>
    </w:p>
    <w:p w14:paraId="2B1AE17C" w14:textId="77777777" w:rsidR="00171695" w:rsidRDefault="00171695" w:rsidP="00171695">
      <w:pPr>
        <w:rPr>
          <w:rFonts w:ascii="Arial" w:hAnsi="Arial" w:cs="Arial"/>
        </w:rPr>
      </w:pPr>
    </w:p>
    <w:p w14:paraId="41490EBD" w14:textId="77777777" w:rsidR="00171695" w:rsidRDefault="00171695" w:rsidP="00171695">
      <w:pPr>
        <w:rPr>
          <w:rFonts w:ascii="Arial" w:hAnsi="Arial" w:cs="Arial"/>
        </w:rPr>
      </w:pPr>
    </w:p>
    <w:p w14:paraId="2AC74772" w14:textId="77777777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lastRenderedPageBreak/>
        <w:t xml:space="preserve">18. The Order of Chivalry was a DeMolay pledge group for young men ages ________. </w:t>
      </w:r>
    </w:p>
    <w:p w14:paraId="3A0CB1A3" w14:textId="77777777" w:rsidR="00171695" w:rsidRPr="004A1ABD" w:rsidRDefault="00171695" w:rsidP="00171695">
      <w:pPr>
        <w:rPr>
          <w:rFonts w:ascii="Arial" w:hAnsi="Arial" w:cs="Arial"/>
        </w:rPr>
      </w:pPr>
    </w:p>
    <w:p w14:paraId="14079029" w14:textId="77777777" w:rsidR="00171695" w:rsidRPr="004A1ABD" w:rsidRDefault="00171695" w:rsidP="00171695">
      <w:pPr>
        <w:numPr>
          <w:ilvl w:val="0"/>
          <w:numId w:val="13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11 -13</w:t>
      </w:r>
    </w:p>
    <w:p w14:paraId="0132357D" w14:textId="77777777" w:rsidR="00171695" w:rsidRPr="004A1ABD" w:rsidRDefault="00171695" w:rsidP="00171695">
      <w:pPr>
        <w:numPr>
          <w:ilvl w:val="0"/>
          <w:numId w:val="13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12 -14</w:t>
      </w:r>
    </w:p>
    <w:p w14:paraId="7E3A9F8C" w14:textId="77777777" w:rsidR="00171695" w:rsidRPr="004A1ABD" w:rsidRDefault="00171695" w:rsidP="00171695">
      <w:pPr>
        <w:numPr>
          <w:ilvl w:val="0"/>
          <w:numId w:val="13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13 -15</w:t>
      </w:r>
    </w:p>
    <w:p w14:paraId="2A07C555" w14:textId="77777777" w:rsidR="00171695" w:rsidRPr="004A1ABD" w:rsidRDefault="00171695" w:rsidP="00171695">
      <w:pPr>
        <w:numPr>
          <w:ilvl w:val="0"/>
          <w:numId w:val="13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14 -16</w:t>
      </w:r>
    </w:p>
    <w:p w14:paraId="072A1C7C" w14:textId="77777777" w:rsidR="00171695" w:rsidRPr="004A1ABD" w:rsidRDefault="00171695" w:rsidP="00171695">
      <w:pPr>
        <w:rPr>
          <w:rFonts w:ascii="Arial" w:hAnsi="Arial" w:cs="Arial"/>
        </w:rPr>
      </w:pPr>
    </w:p>
    <w:p w14:paraId="759362E9" w14:textId="212592B5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>19. The first meeting of the Grand Council of the Order of DeMolay was held</w:t>
      </w:r>
      <w:r>
        <w:rPr>
          <w:rFonts w:ascii="Arial" w:hAnsi="Arial" w:cs="Arial"/>
        </w:rPr>
        <w:br/>
      </w:r>
      <w:r w:rsidR="004A7FAA">
        <w:rPr>
          <w:rFonts w:ascii="Arial" w:hAnsi="Arial" w:cs="Arial"/>
        </w:rPr>
        <w:t xml:space="preserve">   </w:t>
      </w:r>
      <w:r>
        <w:rPr>
          <w:rFonts w:ascii="Arial" w:hAnsi="Arial" w:cs="Arial"/>
        </w:rPr>
        <w:t xml:space="preserve"> </w:t>
      </w:r>
      <w:r w:rsidRPr="004A1ABD">
        <w:rPr>
          <w:rFonts w:ascii="Arial" w:hAnsi="Arial" w:cs="Arial"/>
        </w:rPr>
        <w:t xml:space="preserve">____________ in the auditorium of the Scottish Rite Cathedral in Kansas City, MO. </w:t>
      </w:r>
    </w:p>
    <w:p w14:paraId="324688BF" w14:textId="77777777" w:rsidR="00171695" w:rsidRPr="004A1ABD" w:rsidRDefault="00171695" w:rsidP="00171695">
      <w:pPr>
        <w:rPr>
          <w:rFonts w:ascii="Arial" w:hAnsi="Arial" w:cs="Arial"/>
        </w:rPr>
      </w:pPr>
    </w:p>
    <w:p w14:paraId="56F8C3DA" w14:textId="77777777" w:rsidR="00171695" w:rsidRPr="004A1ABD" w:rsidRDefault="00171695" w:rsidP="00171695">
      <w:pPr>
        <w:numPr>
          <w:ilvl w:val="0"/>
          <w:numId w:val="26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March 7-8, 1921</w:t>
      </w:r>
    </w:p>
    <w:p w14:paraId="207E7271" w14:textId="77777777" w:rsidR="00171695" w:rsidRPr="004A1ABD" w:rsidRDefault="00171695" w:rsidP="00171695">
      <w:pPr>
        <w:numPr>
          <w:ilvl w:val="0"/>
          <w:numId w:val="26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November 7-8, 1920</w:t>
      </w:r>
    </w:p>
    <w:p w14:paraId="2DF91046" w14:textId="77777777" w:rsidR="00171695" w:rsidRPr="004A1ABD" w:rsidRDefault="00171695" w:rsidP="00171695">
      <w:pPr>
        <w:numPr>
          <w:ilvl w:val="0"/>
          <w:numId w:val="26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March 18, 1921</w:t>
      </w:r>
    </w:p>
    <w:p w14:paraId="46F22240" w14:textId="77777777" w:rsidR="00171695" w:rsidRPr="004A1ABD" w:rsidRDefault="00171695" w:rsidP="00171695">
      <w:pPr>
        <w:numPr>
          <w:ilvl w:val="0"/>
          <w:numId w:val="26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November 28, 1933</w:t>
      </w:r>
    </w:p>
    <w:p w14:paraId="5218BC67" w14:textId="77777777" w:rsidR="00171695" w:rsidRPr="004A1ABD" w:rsidRDefault="00171695" w:rsidP="00171695">
      <w:pPr>
        <w:rPr>
          <w:rFonts w:ascii="Arial" w:hAnsi="Arial" w:cs="Arial"/>
        </w:rPr>
      </w:pPr>
    </w:p>
    <w:p w14:paraId="1A009C61" w14:textId="6FCCCBB6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>20. Believing that only Dad Land should hold the title of Secretary General, the</w:t>
      </w:r>
      <w:r>
        <w:rPr>
          <w:rFonts w:ascii="Arial" w:hAnsi="Arial" w:cs="Arial"/>
        </w:rPr>
        <w:br/>
      </w:r>
      <w:r w:rsidR="004A7FAA">
        <w:rPr>
          <w:rFonts w:ascii="Arial" w:hAnsi="Arial" w:cs="Arial"/>
        </w:rPr>
        <w:t xml:space="preserve">   </w:t>
      </w:r>
      <w:r w:rsidRPr="004A1ABD">
        <w:rPr>
          <w:rFonts w:ascii="Arial" w:hAnsi="Arial" w:cs="Arial"/>
        </w:rPr>
        <w:t xml:space="preserve">Supreme Council changed the title of the office </w:t>
      </w:r>
      <w:r w:rsidR="00CF6DD6">
        <w:rPr>
          <w:rFonts w:ascii="Arial" w:hAnsi="Arial" w:cs="Arial"/>
        </w:rPr>
        <w:t xml:space="preserve">of </w:t>
      </w:r>
      <w:r w:rsidRPr="004A1ABD">
        <w:rPr>
          <w:rFonts w:ascii="Arial" w:hAnsi="Arial" w:cs="Arial"/>
        </w:rPr>
        <w:t>__________________</w:t>
      </w:r>
      <w:r w:rsidR="004A7FAA">
        <w:rPr>
          <w:rFonts w:ascii="Arial" w:hAnsi="Arial" w:cs="Arial"/>
        </w:rPr>
        <w:t xml:space="preserve"> </w:t>
      </w:r>
      <w:r w:rsidRPr="004A1ABD">
        <w:rPr>
          <w:rFonts w:ascii="Arial" w:hAnsi="Arial" w:cs="Arial"/>
        </w:rPr>
        <w:t>to honor</w:t>
      </w:r>
      <w:r>
        <w:rPr>
          <w:rFonts w:ascii="Arial" w:hAnsi="Arial" w:cs="Arial"/>
        </w:rPr>
        <w:br/>
      </w:r>
      <w:r w:rsidR="004A7FAA">
        <w:rPr>
          <w:rFonts w:ascii="Arial" w:hAnsi="Arial" w:cs="Arial"/>
        </w:rPr>
        <w:t xml:space="preserve">   </w:t>
      </w:r>
      <w:r w:rsidRPr="004A1ABD">
        <w:rPr>
          <w:rFonts w:ascii="Arial" w:hAnsi="Arial" w:cs="Arial"/>
        </w:rPr>
        <w:t xml:space="preserve">the memory of Dad Land after his death. </w:t>
      </w:r>
    </w:p>
    <w:p w14:paraId="247BEA5D" w14:textId="77777777" w:rsidR="00171695" w:rsidRPr="004A1ABD" w:rsidRDefault="00171695" w:rsidP="00171695">
      <w:pPr>
        <w:rPr>
          <w:rFonts w:ascii="Arial" w:hAnsi="Arial" w:cs="Arial"/>
        </w:rPr>
      </w:pPr>
    </w:p>
    <w:p w14:paraId="40DAC34F" w14:textId="77777777" w:rsidR="00171695" w:rsidRPr="004A1ABD" w:rsidRDefault="00171695" w:rsidP="00171695">
      <w:pPr>
        <w:numPr>
          <w:ilvl w:val="0"/>
          <w:numId w:val="30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Secretary of the Supreme Council</w:t>
      </w:r>
    </w:p>
    <w:p w14:paraId="23837927" w14:textId="77777777" w:rsidR="00171695" w:rsidRPr="004A1ABD" w:rsidRDefault="00171695" w:rsidP="00171695">
      <w:pPr>
        <w:numPr>
          <w:ilvl w:val="0"/>
          <w:numId w:val="30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Grand Secretary</w:t>
      </w:r>
    </w:p>
    <w:p w14:paraId="05CBA3A4" w14:textId="77777777" w:rsidR="00171695" w:rsidRPr="004A1ABD" w:rsidRDefault="00171695" w:rsidP="00171695">
      <w:pPr>
        <w:numPr>
          <w:ilvl w:val="0"/>
          <w:numId w:val="30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Chief Administrator</w:t>
      </w:r>
    </w:p>
    <w:p w14:paraId="70516F37" w14:textId="2A942F97" w:rsidR="00171695" w:rsidRPr="004A1ABD" w:rsidRDefault="00CF6DD6" w:rsidP="00171695">
      <w:pPr>
        <w:numPr>
          <w:ilvl w:val="0"/>
          <w:numId w:val="30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 Superintendent </w:t>
      </w:r>
    </w:p>
    <w:p w14:paraId="7F248A5C" w14:textId="77777777" w:rsidR="00171695" w:rsidRPr="004A1ABD" w:rsidRDefault="00171695" w:rsidP="00171695">
      <w:pPr>
        <w:rPr>
          <w:rFonts w:ascii="Arial" w:hAnsi="Arial" w:cs="Arial"/>
        </w:rPr>
      </w:pPr>
    </w:p>
    <w:p w14:paraId="37DCF584" w14:textId="77777777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21. The first Senior DeMolay to serve as Grand Master of </w:t>
      </w:r>
      <w:r>
        <w:rPr>
          <w:rFonts w:ascii="Arial" w:hAnsi="Arial" w:cs="Arial"/>
        </w:rPr>
        <w:t>DeMolay was _________</w:t>
      </w:r>
      <w:r w:rsidRPr="004A1ABD">
        <w:rPr>
          <w:rFonts w:ascii="Arial" w:hAnsi="Arial" w:cs="Arial"/>
        </w:rPr>
        <w:t xml:space="preserve">___. </w:t>
      </w:r>
    </w:p>
    <w:p w14:paraId="32C399CD" w14:textId="77777777" w:rsidR="00171695" w:rsidRPr="004A1ABD" w:rsidRDefault="00171695" w:rsidP="00171695">
      <w:pPr>
        <w:rPr>
          <w:rFonts w:ascii="Arial" w:hAnsi="Arial" w:cs="Arial"/>
        </w:rPr>
      </w:pPr>
    </w:p>
    <w:p w14:paraId="14F026F1" w14:textId="77777777" w:rsidR="00171695" w:rsidRPr="004A1ABD" w:rsidRDefault="00171695" w:rsidP="00171695">
      <w:pPr>
        <w:numPr>
          <w:ilvl w:val="0"/>
          <w:numId w:val="14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Louis Lower</w:t>
      </w:r>
    </w:p>
    <w:p w14:paraId="5C129A61" w14:textId="77777777" w:rsidR="00171695" w:rsidRPr="004A1ABD" w:rsidRDefault="00171695" w:rsidP="00171695">
      <w:pPr>
        <w:numPr>
          <w:ilvl w:val="0"/>
          <w:numId w:val="14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Walter Ploeser</w:t>
      </w:r>
    </w:p>
    <w:p w14:paraId="50B9693B" w14:textId="77777777" w:rsidR="00171695" w:rsidRPr="004A1ABD" w:rsidRDefault="00171695" w:rsidP="00171695">
      <w:pPr>
        <w:numPr>
          <w:ilvl w:val="0"/>
          <w:numId w:val="14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Richard Malone</w:t>
      </w:r>
    </w:p>
    <w:p w14:paraId="7406EF25" w14:textId="77777777" w:rsidR="00171695" w:rsidRPr="004A1ABD" w:rsidRDefault="00171695" w:rsidP="00171695">
      <w:pPr>
        <w:numPr>
          <w:ilvl w:val="0"/>
          <w:numId w:val="14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Elmer Lower</w:t>
      </w:r>
    </w:p>
    <w:p w14:paraId="4911622A" w14:textId="77777777" w:rsidR="00171695" w:rsidRPr="004A1ABD" w:rsidRDefault="00171695" w:rsidP="00171695">
      <w:pPr>
        <w:rPr>
          <w:rFonts w:ascii="Arial" w:hAnsi="Arial" w:cs="Arial"/>
        </w:rPr>
      </w:pPr>
    </w:p>
    <w:p w14:paraId="3AEFCBAF" w14:textId="77777777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22. On May 8, 1920, the second DeMolay Chapter was opened in what city? </w:t>
      </w:r>
    </w:p>
    <w:p w14:paraId="1C65DE08" w14:textId="77777777" w:rsidR="00171695" w:rsidRPr="004A1ABD" w:rsidRDefault="00171695" w:rsidP="00171695">
      <w:pPr>
        <w:rPr>
          <w:rFonts w:ascii="Arial" w:hAnsi="Arial" w:cs="Arial"/>
        </w:rPr>
      </w:pPr>
    </w:p>
    <w:p w14:paraId="0B038A23" w14:textId="77777777" w:rsidR="00171695" w:rsidRPr="004A1ABD" w:rsidRDefault="00171695" w:rsidP="00171695">
      <w:pPr>
        <w:numPr>
          <w:ilvl w:val="0"/>
          <w:numId w:val="21"/>
        </w:numPr>
        <w:rPr>
          <w:rFonts w:ascii="Arial" w:hAnsi="Arial" w:cs="Arial"/>
        </w:rPr>
      </w:pPr>
      <w:smartTag w:uri="urn:schemas-microsoft-com:office:smarttags" w:element="place">
        <w:smartTag w:uri="urn:schemas-microsoft-com:office:smarttags" w:element="City">
          <w:r w:rsidRPr="004A1ABD">
            <w:rPr>
              <w:rFonts w:ascii="Arial" w:hAnsi="Arial" w:cs="Arial"/>
            </w:rPr>
            <w:t>Omaha</w:t>
          </w:r>
        </w:smartTag>
        <w:r w:rsidRPr="004A1ABD">
          <w:rPr>
            <w:rFonts w:ascii="Arial" w:hAnsi="Arial" w:cs="Arial"/>
          </w:rPr>
          <w:t xml:space="preserve">, </w:t>
        </w:r>
        <w:smartTag w:uri="urn:schemas-microsoft-com:office:smarttags" w:element="State">
          <w:r w:rsidRPr="004A1ABD">
            <w:rPr>
              <w:rFonts w:ascii="Arial" w:hAnsi="Arial" w:cs="Arial"/>
            </w:rPr>
            <w:t>NE</w:t>
          </w:r>
        </w:smartTag>
      </w:smartTag>
    </w:p>
    <w:p w14:paraId="21D72128" w14:textId="77777777" w:rsidR="00171695" w:rsidRPr="004A1ABD" w:rsidRDefault="00171695" w:rsidP="00171695">
      <w:pPr>
        <w:numPr>
          <w:ilvl w:val="0"/>
          <w:numId w:val="21"/>
        </w:numPr>
        <w:rPr>
          <w:rFonts w:ascii="Arial" w:hAnsi="Arial" w:cs="Arial"/>
        </w:rPr>
      </w:pPr>
      <w:smartTag w:uri="urn:schemas-microsoft-com:office:smarttags" w:element="place">
        <w:smartTag w:uri="urn:schemas-microsoft-com:office:smarttags" w:element="City">
          <w:r w:rsidRPr="004A1ABD">
            <w:rPr>
              <w:rFonts w:ascii="Arial" w:hAnsi="Arial" w:cs="Arial"/>
            </w:rPr>
            <w:t>Chicago</w:t>
          </w:r>
        </w:smartTag>
        <w:r w:rsidRPr="004A1ABD">
          <w:rPr>
            <w:rFonts w:ascii="Arial" w:hAnsi="Arial" w:cs="Arial"/>
          </w:rPr>
          <w:t xml:space="preserve">, </w:t>
        </w:r>
        <w:smartTag w:uri="urn:schemas-microsoft-com:office:smarttags" w:element="State">
          <w:r w:rsidRPr="004A1ABD">
            <w:rPr>
              <w:rFonts w:ascii="Arial" w:hAnsi="Arial" w:cs="Arial"/>
            </w:rPr>
            <w:t>IL</w:t>
          </w:r>
        </w:smartTag>
      </w:smartTag>
    </w:p>
    <w:p w14:paraId="551FB719" w14:textId="77777777" w:rsidR="00171695" w:rsidRPr="004A1ABD" w:rsidRDefault="00171695" w:rsidP="00171695">
      <w:pPr>
        <w:numPr>
          <w:ilvl w:val="0"/>
          <w:numId w:val="21"/>
        </w:numPr>
        <w:rPr>
          <w:rFonts w:ascii="Arial" w:hAnsi="Arial" w:cs="Arial"/>
        </w:rPr>
      </w:pPr>
      <w:smartTag w:uri="urn:schemas-microsoft-com:office:smarttags" w:element="place">
        <w:smartTag w:uri="urn:schemas-microsoft-com:office:smarttags" w:element="City">
          <w:r w:rsidRPr="004A1ABD">
            <w:rPr>
              <w:rFonts w:ascii="Arial" w:hAnsi="Arial" w:cs="Arial"/>
            </w:rPr>
            <w:t>St. Louis</w:t>
          </w:r>
        </w:smartTag>
        <w:r w:rsidRPr="004A1ABD">
          <w:rPr>
            <w:rFonts w:ascii="Arial" w:hAnsi="Arial" w:cs="Arial"/>
          </w:rPr>
          <w:t xml:space="preserve">, </w:t>
        </w:r>
        <w:smartTag w:uri="urn:schemas-microsoft-com:office:smarttags" w:element="State">
          <w:r w:rsidRPr="004A1ABD">
            <w:rPr>
              <w:rFonts w:ascii="Arial" w:hAnsi="Arial" w:cs="Arial"/>
            </w:rPr>
            <w:t>MO</w:t>
          </w:r>
        </w:smartTag>
      </w:smartTag>
    </w:p>
    <w:p w14:paraId="3CC0236F" w14:textId="77777777" w:rsidR="00171695" w:rsidRPr="004A1ABD" w:rsidRDefault="00171695" w:rsidP="00171695">
      <w:pPr>
        <w:numPr>
          <w:ilvl w:val="0"/>
          <w:numId w:val="21"/>
        </w:numPr>
        <w:rPr>
          <w:rFonts w:ascii="Arial" w:hAnsi="Arial" w:cs="Arial"/>
        </w:rPr>
      </w:pPr>
      <w:smartTag w:uri="urn:schemas-microsoft-com:office:smarttags" w:element="place">
        <w:smartTag w:uri="urn:schemas-microsoft-com:office:smarttags" w:element="City">
          <w:r w:rsidRPr="004A1ABD">
            <w:rPr>
              <w:rFonts w:ascii="Arial" w:hAnsi="Arial" w:cs="Arial"/>
            </w:rPr>
            <w:t>Little Rock</w:t>
          </w:r>
        </w:smartTag>
        <w:r w:rsidRPr="004A1ABD">
          <w:rPr>
            <w:rFonts w:ascii="Arial" w:hAnsi="Arial" w:cs="Arial"/>
          </w:rPr>
          <w:t xml:space="preserve">, </w:t>
        </w:r>
        <w:smartTag w:uri="urn:schemas-microsoft-com:office:smarttags" w:element="State">
          <w:r w:rsidRPr="004A1ABD">
            <w:rPr>
              <w:rFonts w:ascii="Arial" w:hAnsi="Arial" w:cs="Arial"/>
            </w:rPr>
            <w:t>AR</w:t>
          </w:r>
        </w:smartTag>
      </w:smartTag>
    </w:p>
    <w:p w14:paraId="321C1BA3" w14:textId="77777777" w:rsidR="00171695" w:rsidRPr="004A1ABD" w:rsidRDefault="00171695" w:rsidP="00171695">
      <w:pPr>
        <w:rPr>
          <w:rFonts w:ascii="Arial" w:hAnsi="Arial" w:cs="Arial"/>
        </w:rPr>
      </w:pPr>
    </w:p>
    <w:p w14:paraId="7B5D0C89" w14:textId="77777777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23. The basis for the DeMolay emblem was __________________________. </w:t>
      </w:r>
    </w:p>
    <w:p w14:paraId="3BB6D92F" w14:textId="77777777" w:rsidR="00171695" w:rsidRPr="004A1ABD" w:rsidRDefault="00171695" w:rsidP="00171695">
      <w:pPr>
        <w:rPr>
          <w:rFonts w:ascii="Arial" w:hAnsi="Arial" w:cs="Arial"/>
        </w:rPr>
      </w:pPr>
    </w:p>
    <w:p w14:paraId="70B6ABD3" w14:textId="5F8166B6" w:rsidR="00171695" w:rsidRPr="004A1ABD" w:rsidRDefault="00CF6DD6" w:rsidP="00171695">
      <w:pPr>
        <w:numPr>
          <w:ilvl w:val="0"/>
          <w:numId w:val="22"/>
        </w:numPr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4A7FAA">
        <w:rPr>
          <w:rFonts w:ascii="Arial" w:hAnsi="Arial" w:cs="Arial"/>
        </w:rPr>
        <w:t xml:space="preserve"> </w:t>
      </w:r>
      <w:r w:rsidR="00171695" w:rsidRPr="004A1ABD">
        <w:rPr>
          <w:rFonts w:ascii="Arial" w:hAnsi="Arial" w:cs="Arial"/>
        </w:rPr>
        <w:t>coat of arms of Jacques DeMolay</w:t>
      </w:r>
    </w:p>
    <w:p w14:paraId="2AEAAFFF" w14:textId="10DE22EB" w:rsidR="00171695" w:rsidRPr="004A1ABD" w:rsidRDefault="00CF6DD6" w:rsidP="00171695">
      <w:pPr>
        <w:numPr>
          <w:ilvl w:val="0"/>
          <w:numId w:val="22"/>
        </w:num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4A7FAA">
        <w:rPr>
          <w:rFonts w:ascii="Arial" w:hAnsi="Arial" w:cs="Arial"/>
        </w:rPr>
        <w:t xml:space="preserve"> </w:t>
      </w:r>
      <w:r w:rsidR="00171695" w:rsidRPr="004A1ABD">
        <w:rPr>
          <w:rFonts w:ascii="Arial" w:hAnsi="Arial" w:cs="Arial"/>
        </w:rPr>
        <w:t xml:space="preserve">picture </w:t>
      </w:r>
      <w:r>
        <w:rPr>
          <w:rFonts w:ascii="Arial" w:hAnsi="Arial" w:cs="Arial"/>
        </w:rPr>
        <w:t>“Dad”</w:t>
      </w:r>
      <w:r w:rsidR="004A7FAA">
        <w:rPr>
          <w:rFonts w:ascii="Arial" w:hAnsi="Arial" w:cs="Arial"/>
        </w:rPr>
        <w:t xml:space="preserve"> </w:t>
      </w:r>
      <w:r w:rsidR="00171695" w:rsidRPr="004A1ABD">
        <w:rPr>
          <w:rFonts w:ascii="Arial" w:hAnsi="Arial" w:cs="Arial"/>
        </w:rPr>
        <w:t>Land painted while in art school</w:t>
      </w:r>
    </w:p>
    <w:p w14:paraId="086E844F" w14:textId="3407C82D" w:rsidR="00171695" w:rsidRPr="004A1ABD" w:rsidRDefault="00CF6DD6" w:rsidP="00171695">
      <w:pPr>
        <w:numPr>
          <w:ilvl w:val="0"/>
          <w:numId w:val="22"/>
        </w:num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4A7FAA">
        <w:rPr>
          <w:rFonts w:ascii="Arial" w:hAnsi="Arial" w:cs="Arial"/>
        </w:rPr>
        <w:t xml:space="preserve"> </w:t>
      </w:r>
      <w:r w:rsidR="00171695" w:rsidRPr="004A1ABD">
        <w:rPr>
          <w:rFonts w:ascii="Arial" w:hAnsi="Arial" w:cs="Arial"/>
        </w:rPr>
        <w:t>little used Masonic symbol</w:t>
      </w:r>
    </w:p>
    <w:p w14:paraId="12D686CB" w14:textId="77777777" w:rsidR="00171695" w:rsidRPr="004A1ABD" w:rsidRDefault="00171695" w:rsidP="00171695">
      <w:pPr>
        <w:numPr>
          <w:ilvl w:val="0"/>
          <w:numId w:val="22"/>
        </w:numPr>
        <w:rPr>
          <w:rFonts w:ascii="Arial" w:hAnsi="Arial" w:cs="Arial"/>
        </w:rPr>
      </w:pPr>
      <w:smartTag w:uri="urn:schemas-microsoft-com:office:smarttags" w:element="place">
        <w:smartTag w:uri="urn:schemas-microsoft-com:office:smarttags" w:element="PlaceName">
          <w:r w:rsidRPr="004A1ABD">
            <w:rPr>
              <w:rFonts w:ascii="Arial" w:hAnsi="Arial" w:cs="Arial"/>
            </w:rPr>
            <w:t>Dad</w:t>
          </w:r>
        </w:smartTag>
        <w:r w:rsidRPr="004A1ABD">
          <w:rPr>
            <w:rFonts w:ascii="Arial" w:hAnsi="Arial" w:cs="Arial"/>
          </w:rPr>
          <w:t xml:space="preserve"> </w:t>
        </w:r>
        <w:smartTag w:uri="urn:schemas-microsoft-com:office:smarttags" w:element="PlaceType">
          <w:r w:rsidRPr="004A1ABD">
            <w:rPr>
              <w:rFonts w:ascii="Arial" w:hAnsi="Arial" w:cs="Arial"/>
            </w:rPr>
            <w:t>Land</w:t>
          </w:r>
        </w:smartTag>
      </w:smartTag>
      <w:r w:rsidRPr="004A1ABD">
        <w:rPr>
          <w:rFonts w:ascii="Arial" w:hAnsi="Arial" w:cs="Arial"/>
        </w:rPr>
        <w:t>’s personal heraldry</w:t>
      </w:r>
    </w:p>
    <w:p w14:paraId="4AFDE726" w14:textId="77777777" w:rsidR="00171695" w:rsidRPr="004A1ABD" w:rsidRDefault="00171695" w:rsidP="00171695">
      <w:pPr>
        <w:rPr>
          <w:rFonts w:ascii="Arial" w:hAnsi="Arial" w:cs="Arial"/>
        </w:rPr>
      </w:pPr>
    </w:p>
    <w:p w14:paraId="099968A3" w14:textId="77777777" w:rsidR="00171695" w:rsidRDefault="00171695" w:rsidP="00171695">
      <w:pPr>
        <w:rPr>
          <w:rFonts w:ascii="Arial" w:hAnsi="Arial" w:cs="Arial"/>
        </w:rPr>
      </w:pPr>
    </w:p>
    <w:p w14:paraId="5D4FE1CC" w14:textId="77777777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lastRenderedPageBreak/>
        <w:t>24. Dad Land was coroneted a 33</w:t>
      </w:r>
      <w:r w:rsidRPr="004A1ABD">
        <w:rPr>
          <w:rFonts w:ascii="Arial" w:hAnsi="Arial" w:cs="Arial"/>
          <w:vertAlign w:val="superscript"/>
        </w:rPr>
        <w:t>rd</w:t>
      </w:r>
      <w:r w:rsidRPr="004A1ABD">
        <w:rPr>
          <w:rFonts w:ascii="Arial" w:hAnsi="Arial" w:cs="Arial"/>
        </w:rPr>
        <w:t xml:space="preserve"> Degree Mason in _____________ at the age of 35. </w:t>
      </w:r>
    </w:p>
    <w:p w14:paraId="5C962BDF" w14:textId="77777777" w:rsidR="00171695" w:rsidRPr="004A1ABD" w:rsidRDefault="00171695" w:rsidP="00171695">
      <w:pPr>
        <w:rPr>
          <w:rFonts w:ascii="Arial" w:hAnsi="Arial" w:cs="Arial"/>
        </w:rPr>
      </w:pPr>
    </w:p>
    <w:p w14:paraId="081DDEE9" w14:textId="77777777" w:rsidR="00171695" w:rsidRPr="004A1ABD" w:rsidRDefault="00171695" w:rsidP="00171695">
      <w:pPr>
        <w:numPr>
          <w:ilvl w:val="0"/>
          <w:numId w:val="18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1922</w:t>
      </w:r>
    </w:p>
    <w:p w14:paraId="7CFD3C66" w14:textId="77777777" w:rsidR="00171695" w:rsidRPr="004A1ABD" w:rsidRDefault="00171695" w:rsidP="00171695">
      <w:pPr>
        <w:numPr>
          <w:ilvl w:val="0"/>
          <w:numId w:val="18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1925</w:t>
      </w:r>
    </w:p>
    <w:p w14:paraId="1A031842" w14:textId="77777777" w:rsidR="00171695" w:rsidRPr="004A1ABD" w:rsidRDefault="00171695" w:rsidP="00171695">
      <w:pPr>
        <w:numPr>
          <w:ilvl w:val="0"/>
          <w:numId w:val="18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1930</w:t>
      </w:r>
    </w:p>
    <w:p w14:paraId="03C6518E" w14:textId="77777777" w:rsidR="00171695" w:rsidRPr="004A1ABD" w:rsidRDefault="00171695" w:rsidP="00171695">
      <w:pPr>
        <w:numPr>
          <w:ilvl w:val="0"/>
          <w:numId w:val="18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1915</w:t>
      </w:r>
    </w:p>
    <w:p w14:paraId="6A336330" w14:textId="77777777" w:rsidR="00171695" w:rsidRPr="004A1ABD" w:rsidRDefault="00171695" w:rsidP="00171695">
      <w:pPr>
        <w:rPr>
          <w:rFonts w:ascii="Arial" w:hAnsi="Arial" w:cs="Arial"/>
        </w:rPr>
      </w:pPr>
    </w:p>
    <w:p w14:paraId="507127E4" w14:textId="6DDE2B30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25. </w:t>
      </w:r>
      <w:proofErr w:type="gramStart"/>
      <w:r w:rsidR="00CF6DD6">
        <w:rPr>
          <w:rFonts w:ascii="Arial" w:hAnsi="Arial" w:cs="Arial"/>
        </w:rPr>
        <w:t>“ Dad</w:t>
      </w:r>
      <w:proofErr w:type="gramEnd"/>
      <w:r w:rsidR="00CF6DD6">
        <w:rPr>
          <w:rFonts w:ascii="Arial" w:hAnsi="Arial" w:cs="Arial"/>
        </w:rPr>
        <w:t>”</w:t>
      </w:r>
      <w:r w:rsidR="004A7FAA">
        <w:rPr>
          <w:rFonts w:ascii="Arial" w:hAnsi="Arial" w:cs="Arial"/>
        </w:rPr>
        <w:t xml:space="preserve"> </w:t>
      </w:r>
      <w:r w:rsidRPr="004A1ABD">
        <w:rPr>
          <w:rFonts w:ascii="Arial" w:hAnsi="Arial" w:cs="Arial"/>
        </w:rPr>
        <w:t>Frank Marshall, author of the DeMolay Ritual, fell ill while visiting with what</w:t>
      </w:r>
      <w:r>
        <w:rPr>
          <w:rFonts w:ascii="Arial" w:hAnsi="Arial" w:cs="Arial"/>
        </w:rPr>
        <w:br/>
      </w:r>
      <w:r w:rsidR="004A7FAA">
        <w:rPr>
          <w:rFonts w:ascii="Arial" w:hAnsi="Arial" w:cs="Arial"/>
        </w:rPr>
        <w:t xml:space="preserve">   </w:t>
      </w:r>
      <w:r w:rsidRPr="004A1ABD">
        <w:rPr>
          <w:rFonts w:ascii="Arial" w:hAnsi="Arial" w:cs="Arial"/>
        </w:rPr>
        <w:t xml:space="preserve">dignitary? </w:t>
      </w:r>
    </w:p>
    <w:p w14:paraId="20142E8C" w14:textId="77777777" w:rsidR="00171695" w:rsidRPr="004A1ABD" w:rsidRDefault="00171695" w:rsidP="00171695">
      <w:pPr>
        <w:rPr>
          <w:rFonts w:ascii="Arial" w:hAnsi="Arial" w:cs="Arial"/>
        </w:rPr>
      </w:pPr>
    </w:p>
    <w:p w14:paraId="414A66BC" w14:textId="77777777" w:rsidR="00171695" w:rsidRPr="004A1ABD" w:rsidRDefault="00171695" w:rsidP="00171695">
      <w:pPr>
        <w:numPr>
          <w:ilvl w:val="0"/>
          <w:numId w:val="19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President Herbert Hoover</w:t>
      </w:r>
    </w:p>
    <w:p w14:paraId="5E5404C6" w14:textId="77777777" w:rsidR="00171695" w:rsidRPr="004A1ABD" w:rsidRDefault="00171695" w:rsidP="00171695">
      <w:pPr>
        <w:numPr>
          <w:ilvl w:val="0"/>
          <w:numId w:val="19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Senator Harry Truman</w:t>
      </w:r>
    </w:p>
    <w:p w14:paraId="58480EE6" w14:textId="77777777" w:rsidR="00171695" w:rsidRPr="004A1ABD" w:rsidRDefault="00171695" w:rsidP="00171695">
      <w:pPr>
        <w:numPr>
          <w:ilvl w:val="0"/>
          <w:numId w:val="19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President Franklin Roosevelt</w:t>
      </w:r>
    </w:p>
    <w:p w14:paraId="5F7067C4" w14:textId="77777777" w:rsidR="00171695" w:rsidRPr="004A1ABD" w:rsidRDefault="00171695" w:rsidP="00171695">
      <w:pPr>
        <w:numPr>
          <w:ilvl w:val="0"/>
          <w:numId w:val="19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General Dwight D. Eisenhower</w:t>
      </w:r>
    </w:p>
    <w:p w14:paraId="7649BEB7" w14:textId="77777777" w:rsidR="00171695" w:rsidRPr="004A1ABD" w:rsidRDefault="00171695" w:rsidP="00171695">
      <w:pPr>
        <w:rPr>
          <w:rFonts w:ascii="Arial" w:hAnsi="Arial" w:cs="Arial"/>
        </w:rPr>
      </w:pPr>
    </w:p>
    <w:p w14:paraId="06265DA2" w14:textId="2538EF00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>26. The Proceedings of the Grand Council have been published for every year except</w:t>
      </w:r>
      <w:r>
        <w:rPr>
          <w:rFonts w:ascii="Arial" w:hAnsi="Arial" w:cs="Arial"/>
        </w:rPr>
        <w:br/>
      </w:r>
      <w:r w:rsidR="004A7FAA">
        <w:rPr>
          <w:rFonts w:ascii="Arial" w:hAnsi="Arial" w:cs="Arial"/>
        </w:rPr>
        <w:t xml:space="preserve">   </w:t>
      </w:r>
      <w:r>
        <w:rPr>
          <w:rFonts w:ascii="Arial" w:hAnsi="Arial" w:cs="Arial"/>
        </w:rPr>
        <w:t xml:space="preserve"> </w:t>
      </w:r>
      <w:r w:rsidRPr="004A1ABD">
        <w:rPr>
          <w:rFonts w:ascii="Arial" w:hAnsi="Arial" w:cs="Arial"/>
        </w:rPr>
        <w:t xml:space="preserve">________________________. </w:t>
      </w:r>
    </w:p>
    <w:p w14:paraId="08E2B9BD" w14:textId="77777777" w:rsidR="00171695" w:rsidRPr="004A1ABD" w:rsidRDefault="00171695" w:rsidP="00171695">
      <w:pPr>
        <w:rPr>
          <w:rFonts w:ascii="Arial" w:hAnsi="Arial" w:cs="Arial"/>
        </w:rPr>
      </w:pPr>
    </w:p>
    <w:p w14:paraId="7CFC4FBD" w14:textId="77777777" w:rsidR="00171695" w:rsidRPr="004A1ABD" w:rsidRDefault="00171695" w:rsidP="00171695">
      <w:pPr>
        <w:numPr>
          <w:ilvl w:val="0"/>
          <w:numId w:val="20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1932 - 1937</w:t>
      </w:r>
    </w:p>
    <w:p w14:paraId="768BFBD2" w14:textId="77777777" w:rsidR="00171695" w:rsidRPr="004A1ABD" w:rsidRDefault="00171695" w:rsidP="00171695">
      <w:pPr>
        <w:numPr>
          <w:ilvl w:val="0"/>
          <w:numId w:val="20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1958</w:t>
      </w:r>
    </w:p>
    <w:p w14:paraId="7348925C" w14:textId="77777777" w:rsidR="00171695" w:rsidRPr="004A1ABD" w:rsidRDefault="00171695" w:rsidP="00171695">
      <w:pPr>
        <w:numPr>
          <w:ilvl w:val="0"/>
          <w:numId w:val="20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1943 – 1946</w:t>
      </w:r>
    </w:p>
    <w:p w14:paraId="4223C2FE" w14:textId="77777777" w:rsidR="00171695" w:rsidRPr="004A1ABD" w:rsidRDefault="00171695" w:rsidP="00171695">
      <w:pPr>
        <w:numPr>
          <w:ilvl w:val="0"/>
          <w:numId w:val="20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Both a. and c.</w:t>
      </w:r>
    </w:p>
    <w:p w14:paraId="70FC4F94" w14:textId="77777777" w:rsidR="00171695" w:rsidRPr="004A1ABD" w:rsidRDefault="00171695" w:rsidP="00171695">
      <w:pPr>
        <w:rPr>
          <w:rFonts w:ascii="Arial" w:hAnsi="Arial" w:cs="Arial"/>
        </w:rPr>
      </w:pPr>
    </w:p>
    <w:p w14:paraId="1A85E1A5" w14:textId="54DF7E81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27. </w:t>
      </w:r>
      <w:r w:rsidR="00A3686B">
        <w:rPr>
          <w:rFonts w:ascii="Arial" w:hAnsi="Arial" w:cs="Arial"/>
        </w:rPr>
        <w:t xml:space="preserve">What is the first preceptor? </w:t>
      </w:r>
      <w:r w:rsidRPr="004A1ABD">
        <w:rPr>
          <w:rFonts w:ascii="Arial" w:hAnsi="Arial" w:cs="Arial"/>
        </w:rPr>
        <w:t xml:space="preserve"> </w:t>
      </w:r>
      <w:r w:rsidR="00A3686B">
        <w:rPr>
          <w:rFonts w:ascii="Arial" w:hAnsi="Arial" w:cs="Arial"/>
        </w:rPr>
        <w:br/>
      </w:r>
    </w:p>
    <w:p w14:paraId="118B009D" w14:textId="4550B706" w:rsidR="00171695" w:rsidRPr="004A1ABD" w:rsidRDefault="00A3686B" w:rsidP="00171695">
      <w:pPr>
        <w:numPr>
          <w:ilvl w:val="0"/>
          <w:numId w:val="15"/>
        </w:numPr>
        <w:rPr>
          <w:rFonts w:ascii="Arial" w:hAnsi="Arial" w:cs="Arial"/>
        </w:rPr>
      </w:pPr>
      <w:r>
        <w:rPr>
          <w:rFonts w:ascii="Arial" w:hAnsi="Arial" w:cs="Arial"/>
        </w:rPr>
        <w:t>Filial Love</w:t>
      </w:r>
    </w:p>
    <w:p w14:paraId="1CA33245" w14:textId="3E0334A7" w:rsidR="00171695" w:rsidRPr="004A1ABD" w:rsidRDefault="00A3686B" w:rsidP="00171695">
      <w:pPr>
        <w:numPr>
          <w:ilvl w:val="0"/>
          <w:numId w:val="1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ourtesy </w:t>
      </w:r>
    </w:p>
    <w:p w14:paraId="3BCC537D" w14:textId="57AFEB89" w:rsidR="00171695" w:rsidRPr="004A1ABD" w:rsidRDefault="00A3686B" w:rsidP="00171695">
      <w:pPr>
        <w:numPr>
          <w:ilvl w:val="0"/>
          <w:numId w:val="1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leanness </w:t>
      </w:r>
    </w:p>
    <w:p w14:paraId="28ABB4C2" w14:textId="3B660BCD" w:rsidR="00171695" w:rsidRPr="004A1ABD" w:rsidRDefault="00A3686B" w:rsidP="00171695">
      <w:pPr>
        <w:numPr>
          <w:ilvl w:val="0"/>
          <w:numId w:val="15"/>
        </w:numPr>
        <w:rPr>
          <w:rFonts w:ascii="Arial" w:hAnsi="Arial" w:cs="Arial"/>
        </w:rPr>
      </w:pPr>
      <w:r>
        <w:rPr>
          <w:rFonts w:ascii="Arial" w:hAnsi="Arial" w:cs="Arial"/>
        </w:rPr>
        <w:t>Patriotism</w:t>
      </w:r>
    </w:p>
    <w:p w14:paraId="5E4241DA" w14:textId="77777777" w:rsidR="00171695" w:rsidRPr="004A1ABD" w:rsidRDefault="00171695" w:rsidP="00171695">
      <w:pPr>
        <w:rPr>
          <w:rFonts w:ascii="Arial" w:hAnsi="Arial" w:cs="Arial"/>
        </w:rPr>
      </w:pPr>
    </w:p>
    <w:p w14:paraId="2EE53E0F" w14:textId="02547F0C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28. </w:t>
      </w:r>
      <w:r w:rsidR="00CF6DD6">
        <w:rPr>
          <w:rFonts w:ascii="Arial" w:hAnsi="Arial" w:cs="Arial"/>
        </w:rPr>
        <w:t>“Dad”</w:t>
      </w:r>
      <w:r w:rsidR="004A7FAA">
        <w:rPr>
          <w:rFonts w:ascii="Arial" w:hAnsi="Arial" w:cs="Arial"/>
        </w:rPr>
        <w:t xml:space="preserve"> </w:t>
      </w:r>
      <w:r w:rsidRPr="004A1ABD">
        <w:rPr>
          <w:rFonts w:ascii="Arial" w:hAnsi="Arial" w:cs="Arial"/>
        </w:rPr>
        <w:t>Land believed that the “historic step in the development of DeMolay” came in</w:t>
      </w:r>
      <w:r>
        <w:rPr>
          <w:rFonts w:ascii="Arial" w:hAnsi="Arial" w:cs="Arial"/>
        </w:rPr>
        <w:br/>
      </w:r>
      <w:r w:rsidR="004A7FAA">
        <w:rPr>
          <w:rFonts w:ascii="Arial" w:hAnsi="Arial" w:cs="Arial"/>
        </w:rPr>
        <w:t xml:space="preserve">  </w:t>
      </w:r>
      <w:r>
        <w:rPr>
          <w:rFonts w:ascii="Arial" w:hAnsi="Arial" w:cs="Arial"/>
        </w:rPr>
        <w:t xml:space="preserve"> </w:t>
      </w:r>
      <w:r w:rsidRPr="004A1ABD">
        <w:rPr>
          <w:rFonts w:ascii="Arial" w:hAnsi="Arial" w:cs="Arial"/>
        </w:rPr>
        <w:t>1948 with the formation of the ________________________.</w:t>
      </w:r>
    </w:p>
    <w:p w14:paraId="2B8A9493" w14:textId="77777777" w:rsidR="00171695" w:rsidRPr="004A1ABD" w:rsidRDefault="00171695" w:rsidP="00171695">
      <w:pPr>
        <w:rPr>
          <w:rFonts w:ascii="Arial" w:hAnsi="Arial" w:cs="Arial"/>
        </w:rPr>
      </w:pPr>
    </w:p>
    <w:p w14:paraId="7E729E0B" w14:textId="77777777" w:rsidR="00171695" w:rsidRPr="004A1ABD" w:rsidRDefault="00171695" w:rsidP="00171695">
      <w:pPr>
        <w:numPr>
          <w:ilvl w:val="0"/>
          <w:numId w:val="16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DeMolay Foundation</w:t>
      </w:r>
    </w:p>
    <w:p w14:paraId="0E26199D" w14:textId="77777777" w:rsidR="00171695" w:rsidRPr="004A1ABD" w:rsidRDefault="00171695" w:rsidP="00171695">
      <w:pPr>
        <w:numPr>
          <w:ilvl w:val="0"/>
          <w:numId w:val="16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DeMolay International Service and </w:t>
      </w:r>
      <w:smartTag w:uri="urn:schemas-microsoft-com:office:smarttags" w:element="place">
        <w:smartTag w:uri="urn:schemas-microsoft-com:office:smarttags" w:element="PlaceName">
          <w:r w:rsidRPr="004A1ABD">
            <w:rPr>
              <w:rFonts w:ascii="Arial" w:hAnsi="Arial" w:cs="Arial"/>
            </w:rPr>
            <w:t>Leadership</w:t>
          </w:r>
        </w:smartTag>
        <w:r w:rsidRPr="004A1ABD">
          <w:rPr>
            <w:rFonts w:ascii="Arial" w:hAnsi="Arial" w:cs="Arial"/>
          </w:rPr>
          <w:t xml:space="preserve"> </w:t>
        </w:r>
        <w:smartTag w:uri="urn:schemas-microsoft-com:office:smarttags" w:element="PlaceType">
          <w:r w:rsidRPr="004A1ABD">
            <w:rPr>
              <w:rFonts w:ascii="Arial" w:hAnsi="Arial" w:cs="Arial"/>
            </w:rPr>
            <w:t>Center</w:t>
          </w:r>
        </w:smartTag>
      </w:smartTag>
    </w:p>
    <w:p w14:paraId="66B15B33" w14:textId="77777777" w:rsidR="00171695" w:rsidRPr="004A1ABD" w:rsidRDefault="00171695" w:rsidP="00171695">
      <w:pPr>
        <w:numPr>
          <w:ilvl w:val="0"/>
          <w:numId w:val="16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Court of Chevaliers</w:t>
      </w:r>
    </w:p>
    <w:p w14:paraId="3D049216" w14:textId="77777777" w:rsidR="00171695" w:rsidRPr="004A1ABD" w:rsidRDefault="00171695" w:rsidP="00171695">
      <w:pPr>
        <w:numPr>
          <w:ilvl w:val="0"/>
          <w:numId w:val="16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International Supreme Council</w:t>
      </w:r>
    </w:p>
    <w:p w14:paraId="736538AC" w14:textId="77777777" w:rsidR="00171695" w:rsidRPr="004A1ABD" w:rsidRDefault="00171695" w:rsidP="00171695">
      <w:pPr>
        <w:rPr>
          <w:rFonts w:ascii="Arial" w:hAnsi="Arial" w:cs="Arial"/>
        </w:rPr>
      </w:pPr>
    </w:p>
    <w:p w14:paraId="0D3C00CB" w14:textId="2A8A1D89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29. </w:t>
      </w:r>
      <w:r w:rsidR="00CF6DD6">
        <w:rPr>
          <w:rFonts w:ascii="Arial" w:hAnsi="Arial" w:cs="Arial"/>
        </w:rPr>
        <w:t>“Dad”</w:t>
      </w:r>
      <w:r w:rsidR="004A7FAA">
        <w:rPr>
          <w:rFonts w:ascii="Arial" w:hAnsi="Arial" w:cs="Arial"/>
        </w:rPr>
        <w:t xml:space="preserve"> </w:t>
      </w:r>
      <w:r w:rsidRPr="004A1ABD">
        <w:rPr>
          <w:rFonts w:ascii="Arial" w:hAnsi="Arial" w:cs="Arial"/>
        </w:rPr>
        <w:t>Land was known to have a deep faith. As a child he was known as</w:t>
      </w:r>
      <w:r>
        <w:rPr>
          <w:rFonts w:ascii="Arial" w:hAnsi="Arial" w:cs="Arial"/>
        </w:rPr>
        <w:br/>
      </w:r>
      <w:r w:rsidR="004A7FAA">
        <w:rPr>
          <w:rFonts w:ascii="Arial" w:hAnsi="Arial" w:cs="Arial"/>
        </w:rPr>
        <w:t xml:space="preserve">   </w:t>
      </w:r>
      <w:r w:rsidRPr="004A1ABD">
        <w:rPr>
          <w:rFonts w:ascii="Arial" w:hAnsi="Arial" w:cs="Arial"/>
        </w:rPr>
        <w:t xml:space="preserve">_____________________ for the Church services he performed. </w:t>
      </w:r>
    </w:p>
    <w:p w14:paraId="51F72B36" w14:textId="77777777" w:rsidR="00171695" w:rsidRPr="004A1ABD" w:rsidRDefault="00171695" w:rsidP="00171695">
      <w:pPr>
        <w:rPr>
          <w:rFonts w:ascii="Arial" w:hAnsi="Arial" w:cs="Arial"/>
        </w:rPr>
      </w:pPr>
    </w:p>
    <w:p w14:paraId="12418AB1" w14:textId="77777777" w:rsidR="00171695" w:rsidRPr="004A1ABD" w:rsidRDefault="00171695" w:rsidP="00171695">
      <w:pPr>
        <w:numPr>
          <w:ilvl w:val="0"/>
          <w:numId w:val="27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the best Altar boy</w:t>
      </w:r>
    </w:p>
    <w:p w14:paraId="77725421" w14:textId="77777777" w:rsidR="00171695" w:rsidRPr="004A1ABD" w:rsidRDefault="00171695" w:rsidP="00171695">
      <w:pPr>
        <w:numPr>
          <w:ilvl w:val="0"/>
          <w:numId w:val="27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the Little Minister</w:t>
      </w:r>
    </w:p>
    <w:p w14:paraId="78128027" w14:textId="77777777" w:rsidR="00171695" w:rsidRPr="004A1ABD" w:rsidRDefault="00171695" w:rsidP="00171695">
      <w:pPr>
        <w:numPr>
          <w:ilvl w:val="0"/>
          <w:numId w:val="27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the tiny Pastor</w:t>
      </w:r>
    </w:p>
    <w:p w14:paraId="78CB5645" w14:textId="77777777" w:rsidR="00171695" w:rsidRPr="004A1ABD" w:rsidRDefault="00171695" w:rsidP="00171695">
      <w:pPr>
        <w:numPr>
          <w:ilvl w:val="0"/>
          <w:numId w:val="27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a righteous preacher</w:t>
      </w:r>
    </w:p>
    <w:p w14:paraId="2BB989E2" w14:textId="77777777" w:rsidR="00171695" w:rsidRPr="004A1ABD" w:rsidRDefault="00171695" w:rsidP="00171695">
      <w:pPr>
        <w:rPr>
          <w:rFonts w:ascii="Arial" w:hAnsi="Arial" w:cs="Arial"/>
        </w:rPr>
      </w:pPr>
    </w:p>
    <w:p w14:paraId="07EB5D79" w14:textId="3B35DB3D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lastRenderedPageBreak/>
        <w:t>30. The first of the original nine members to pass away was __________________,</w:t>
      </w:r>
      <w:r>
        <w:rPr>
          <w:rFonts w:ascii="Arial" w:hAnsi="Arial" w:cs="Arial"/>
        </w:rPr>
        <w:br/>
      </w:r>
      <w:r w:rsidR="004A7FAA">
        <w:rPr>
          <w:rFonts w:ascii="Arial" w:hAnsi="Arial" w:cs="Arial"/>
        </w:rPr>
        <w:t xml:space="preserve">   </w:t>
      </w:r>
      <w:r w:rsidRPr="004A1ABD">
        <w:rPr>
          <w:rFonts w:ascii="Arial" w:hAnsi="Arial" w:cs="Arial"/>
        </w:rPr>
        <w:t xml:space="preserve">who died from an accident. </w:t>
      </w:r>
    </w:p>
    <w:p w14:paraId="6B6DB18A" w14:textId="77777777" w:rsidR="00171695" w:rsidRPr="004A1ABD" w:rsidRDefault="00171695" w:rsidP="00171695">
      <w:pPr>
        <w:rPr>
          <w:rFonts w:ascii="Arial" w:hAnsi="Arial" w:cs="Arial"/>
        </w:rPr>
      </w:pPr>
    </w:p>
    <w:p w14:paraId="6A40D904" w14:textId="77777777" w:rsidR="00171695" w:rsidRPr="004A1ABD" w:rsidRDefault="00171695" w:rsidP="00171695">
      <w:pPr>
        <w:numPr>
          <w:ilvl w:val="0"/>
          <w:numId w:val="29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Louis Lower</w:t>
      </w:r>
    </w:p>
    <w:p w14:paraId="54D25F38" w14:textId="77777777" w:rsidR="00171695" w:rsidRPr="004A1ABD" w:rsidRDefault="00171695" w:rsidP="00171695">
      <w:pPr>
        <w:numPr>
          <w:ilvl w:val="0"/>
          <w:numId w:val="29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Gorman McBride</w:t>
      </w:r>
    </w:p>
    <w:p w14:paraId="259BCF59" w14:textId="77777777" w:rsidR="00171695" w:rsidRPr="004A1ABD" w:rsidRDefault="00171695" w:rsidP="00171695">
      <w:pPr>
        <w:numPr>
          <w:ilvl w:val="0"/>
          <w:numId w:val="29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Ivan Bentley</w:t>
      </w:r>
    </w:p>
    <w:p w14:paraId="656E414D" w14:textId="77777777" w:rsidR="00171695" w:rsidRPr="004A1ABD" w:rsidRDefault="00171695" w:rsidP="00171695">
      <w:pPr>
        <w:numPr>
          <w:ilvl w:val="0"/>
          <w:numId w:val="29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Jerome Jacobson</w:t>
      </w:r>
    </w:p>
    <w:p w14:paraId="51CC1B1C" w14:textId="77777777" w:rsidR="00171695" w:rsidRPr="004A1ABD" w:rsidRDefault="00171695" w:rsidP="00171695">
      <w:pPr>
        <w:rPr>
          <w:rFonts w:ascii="Arial" w:hAnsi="Arial" w:cs="Arial"/>
        </w:rPr>
      </w:pPr>
    </w:p>
    <w:p w14:paraId="1E38EFD8" w14:textId="77777777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31. How old was Frank Land’s mother when he was born? </w:t>
      </w:r>
    </w:p>
    <w:p w14:paraId="0955EFD0" w14:textId="77777777" w:rsidR="00171695" w:rsidRPr="004A1ABD" w:rsidRDefault="00171695" w:rsidP="00171695">
      <w:pPr>
        <w:rPr>
          <w:rFonts w:ascii="Arial" w:hAnsi="Arial" w:cs="Arial"/>
        </w:rPr>
      </w:pPr>
    </w:p>
    <w:p w14:paraId="40DDB6D5" w14:textId="77777777" w:rsidR="00171695" w:rsidRPr="004A1ABD" w:rsidRDefault="00171695" w:rsidP="00171695">
      <w:pPr>
        <w:numPr>
          <w:ilvl w:val="0"/>
          <w:numId w:val="28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21</w:t>
      </w:r>
    </w:p>
    <w:p w14:paraId="14BBF308" w14:textId="77777777" w:rsidR="00171695" w:rsidRPr="004A1ABD" w:rsidRDefault="00171695" w:rsidP="00171695">
      <w:pPr>
        <w:numPr>
          <w:ilvl w:val="0"/>
          <w:numId w:val="28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16</w:t>
      </w:r>
    </w:p>
    <w:p w14:paraId="096731BB" w14:textId="77777777" w:rsidR="00171695" w:rsidRPr="004A1ABD" w:rsidRDefault="00171695" w:rsidP="00171695">
      <w:pPr>
        <w:numPr>
          <w:ilvl w:val="0"/>
          <w:numId w:val="28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24</w:t>
      </w:r>
    </w:p>
    <w:p w14:paraId="56EB92C5" w14:textId="77777777" w:rsidR="00171695" w:rsidRPr="004A1ABD" w:rsidRDefault="00171695" w:rsidP="00171695">
      <w:pPr>
        <w:numPr>
          <w:ilvl w:val="0"/>
          <w:numId w:val="28"/>
        </w:numPr>
        <w:rPr>
          <w:rFonts w:ascii="Arial" w:hAnsi="Arial" w:cs="Arial"/>
        </w:rPr>
      </w:pPr>
      <w:r w:rsidRPr="004A1ABD">
        <w:rPr>
          <w:rFonts w:ascii="Arial" w:hAnsi="Arial" w:cs="Arial"/>
        </w:rPr>
        <w:t>18</w:t>
      </w:r>
    </w:p>
    <w:p w14:paraId="266A867B" w14:textId="77777777" w:rsidR="00171695" w:rsidRDefault="00171695" w:rsidP="00171695">
      <w:pPr>
        <w:rPr>
          <w:rFonts w:ascii="Arial" w:hAnsi="Arial" w:cs="Arial"/>
        </w:rPr>
      </w:pPr>
    </w:p>
    <w:p w14:paraId="5FB5DA46" w14:textId="77777777" w:rsidR="00171695" w:rsidRPr="00C904DA" w:rsidRDefault="00171695" w:rsidP="00171695">
      <w:pPr>
        <w:rPr>
          <w:rFonts w:ascii="Arial" w:hAnsi="Arial" w:cs="Arial"/>
          <w:b/>
        </w:rPr>
      </w:pPr>
      <w:r w:rsidRPr="00D23C27">
        <w:rPr>
          <w:rFonts w:ascii="Arial" w:hAnsi="Arial" w:cs="Arial"/>
          <w:b/>
        </w:rPr>
        <w:t>The following</w:t>
      </w:r>
      <w:r>
        <w:rPr>
          <w:rFonts w:ascii="Arial" w:hAnsi="Arial" w:cs="Arial"/>
          <w:b/>
        </w:rPr>
        <w:t xml:space="preserve"> questions are true / false.</w:t>
      </w:r>
    </w:p>
    <w:p w14:paraId="5E83951B" w14:textId="77777777" w:rsidR="00171695" w:rsidRDefault="00171695" w:rsidP="00171695">
      <w:pPr>
        <w:rPr>
          <w:rFonts w:ascii="Arial" w:hAnsi="Arial" w:cs="Arial"/>
        </w:rPr>
      </w:pPr>
    </w:p>
    <w:p w14:paraId="78FC194D" w14:textId="06F69008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>32. The first and second names called to receive the DeMolay Obligations were Louis</w:t>
      </w:r>
      <w:r>
        <w:rPr>
          <w:rFonts w:ascii="Arial" w:hAnsi="Arial" w:cs="Arial"/>
        </w:rPr>
        <w:br/>
      </w:r>
      <w:r w:rsidR="004A7FAA">
        <w:rPr>
          <w:rFonts w:ascii="Arial" w:hAnsi="Arial" w:cs="Arial"/>
        </w:rPr>
        <w:t xml:space="preserve">   </w:t>
      </w:r>
      <w:r w:rsidRPr="004A1ABD">
        <w:rPr>
          <w:rFonts w:ascii="Arial" w:hAnsi="Arial" w:cs="Arial"/>
        </w:rPr>
        <w:t xml:space="preserve">G. Lower and Gorman McBride. </w:t>
      </w:r>
    </w:p>
    <w:p w14:paraId="7A639FC5" w14:textId="77777777" w:rsidR="00171695" w:rsidRPr="004A1ABD" w:rsidRDefault="00171695" w:rsidP="00171695">
      <w:pPr>
        <w:ind w:firstLine="720"/>
        <w:rPr>
          <w:rFonts w:ascii="Arial" w:hAnsi="Arial" w:cs="Arial"/>
        </w:rPr>
      </w:pPr>
      <w:r w:rsidRPr="004A1ABD">
        <w:rPr>
          <w:rFonts w:ascii="Arial" w:hAnsi="Arial" w:cs="Arial"/>
        </w:rPr>
        <w:t>T</w:t>
      </w:r>
      <w:r w:rsidRPr="004A1ABD">
        <w:rPr>
          <w:rFonts w:ascii="Arial" w:hAnsi="Arial" w:cs="Arial"/>
        </w:rPr>
        <w:tab/>
        <w:t>F</w:t>
      </w:r>
      <w:r w:rsidRPr="004A1ABD">
        <w:rPr>
          <w:rFonts w:ascii="Arial" w:hAnsi="Arial" w:cs="Arial"/>
        </w:rPr>
        <w:br/>
      </w:r>
    </w:p>
    <w:p w14:paraId="5AF5520F" w14:textId="1E7AD7B5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33. </w:t>
      </w:r>
      <w:r w:rsidR="00CF6DD6">
        <w:rPr>
          <w:rFonts w:ascii="Arial" w:hAnsi="Arial" w:cs="Arial"/>
        </w:rPr>
        <w:t>“Dad”</w:t>
      </w:r>
      <w:r w:rsidR="004A7FAA">
        <w:rPr>
          <w:rFonts w:ascii="Arial" w:hAnsi="Arial" w:cs="Arial"/>
        </w:rPr>
        <w:t xml:space="preserve"> </w:t>
      </w:r>
      <w:r w:rsidRPr="004A1ABD">
        <w:rPr>
          <w:rFonts w:ascii="Arial" w:hAnsi="Arial" w:cs="Arial"/>
        </w:rPr>
        <w:t>Land’s grandmother decided the family should own a restaurant and that he</w:t>
      </w:r>
      <w:r>
        <w:rPr>
          <w:rFonts w:ascii="Arial" w:hAnsi="Arial" w:cs="Arial"/>
        </w:rPr>
        <w:br/>
      </w:r>
      <w:r w:rsidR="004A7FAA">
        <w:rPr>
          <w:rFonts w:ascii="Arial" w:hAnsi="Arial" w:cs="Arial"/>
        </w:rPr>
        <w:t xml:space="preserve">   </w:t>
      </w:r>
      <w:r w:rsidRPr="004A1ABD">
        <w:rPr>
          <w:rFonts w:ascii="Arial" w:hAnsi="Arial" w:cs="Arial"/>
        </w:rPr>
        <w:t xml:space="preserve">should take charge of it. </w:t>
      </w:r>
    </w:p>
    <w:p w14:paraId="1059EF48" w14:textId="77777777" w:rsidR="00171695" w:rsidRPr="004A1ABD" w:rsidRDefault="00171695" w:rsidP="00171695">
      <w:pPr>
        <w:ind w:firstLine="720"/>
        <w:rPr>
          <w:rFonts w:ascii="Arial" w:hAnsi="Arial" w:cs="Arial"/>
        </w:rPr>
      </w:pPr>
      <w:r w:rsidRPr="004A1ABD">
        <w:rPr>
          <w:rFonts w:ascii="Arial" w:hAnsi="Arial" w:cs="Arial"/>
        </w:rPr>
        <w:t>T</w:t>
      </w:r>
      <w:r w:rsidRPr="004A1ABD">
        <w:rPr>
          <w:rFonts w:ascii="Arial" w:hAnsi="Arial" w:cs="Arial"/>
        </w:rPr>
        <w:tab/>
        <w:t>F</w:t>
      </w:r>
    </w:p>
    <w:p w14:paraId="653D4ADC" w14:textId="77777777" w:rsidR="00171695" w:rsidRPr="004A1ABD" w:rsidRDefault="00171695" w:rsidP="00171695">
      <w:pPr>
        <w:rPr>
          <w:rFonts w:ascii="Arial" w:hAnsi="Arial" w:cs="Arial"/>
        </w:rPr>
      </w:pPr>
    </w:p>
    <w:p w14:paraId="7B6DD27A" w14:textId="77777777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34. Chevalier is a French word meaning “knight.” </w:t>
      </w:r>
    </w:p>
    <w:p w14:paraId="3F309C7D" w14:textId="77777777" w:rsidR="00171695" w:rsidRPr="004A1ABD" w:rsidRDefault="00171695" w:rsidP="00171695">
      <w:pPr>
        <w:ind w:firstLine="720"/>
        <w:rPr>
          <w:rFonts w:ascii="Arial" w:hAnsi="Arial" w:cs="Arial"/>
        </w:rPr>
      </w:pPr>
      <w:r w:rsidRPr="004A1ABD">
        <w:rPr>
          <w:rFonts w:ascii="Arial" w:hAnsi="Arial" w:cs="Arial"/>
        </w:rPr>
        <w:t>T</w:t>
      </w:r>
      <w:r w:rsidRPr="004A1ABD">
        <w:rPr>
          <w:rFonts w:ascii="Arial" w:hAnsi="Arial" w:cs="Arial"/>
        </w:rPr>
        <w:tab/>
        <w:t>F</w:t>
      </w:r>
    </w:p>
    <w:p w14:paraId="46F03F27" w14:textId="77777777" w:rsidR="00171695" w:rsidRPr="004A1ABD" w:rsidRDefault="00171695" w:rsidP="00171695">
      <w:pPr>
        <w:rPr>
          <w:rFonts w:ascii="Arial" w:hAnsi="Arial" w:cs="Arial"/>
        </w:rPr>
      </w:pPr>
    </w:p>
    <w:p w14:paraId="09B3898C" w14:textId="7BE40E42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35. </w:t>
      </w:r>
      <w:r w:rsidR="00CF6DD6">
        <w:rPr>
          <w:rFonts w:ascii="Arial" w:hAnsi="Arial" w:cs="Arial"/>
        </w:rPr>
        <w:t>“Dad”</w:t>
      </w:r>
      <w:r w:rsidR="004A7FAA">
        <w:rPr>
          <w:rFonts w:ascii="Arial" w:hAnsi="Arial" w:cs="Arial"/>
        </w:rPr>
        <w:t xml:space="preserve"> </w:t>
      </w:r>
      <w:r w:rsidRPr="004A1ABD">
        <w:rPr>
          <w:rFonts w:ascii="Arial" w:hAnsi="Arial" w:cs="Arial"/>
        </w:rPr>
        <w:t>Land met his future wife, Nell Madeline Swiezewski, in the spring of 1908, while</w:t>
      </w:r>
      <w:r>
        <w:rPr>
          <w:rFonts w:ascii="Arial" w:hAnsi="Arial" w:cs="Arial"/>
        </w:rPr>
        <w:br/>
      </w:r>
      <w:r w:rsidR="004A7FAA">
        <w:rPr>
          <w:rFonts w:ascii="Arial" w:hAnsi="Arial" w:cs="Arial"/>
        </w:rPr>
        <w:t xml:space="preserve">   </w:t>
      </w:r>
      <w:r w:rsidRPr="004A1ABD">
        <w:rPr>
          <w:rFonts w:ascii="Arial" w:hAnsi="Arial" w:cs="Arial"/>
        </w:rPr>
        <w:t>attending Central High School.</w:t>
      </w:r>
      <w:r w:rsidR="004A7FAA">
        <w:rPr>
          <w:rFonts w:ascii="Arial" w:hAnsi="Arial" w:cs="Arial"/>
        </w:rPr>
        <w:t xml:space="preserve"> </w:t>
      </w:r>
    </w:p>
    <w:p w14:paraId="47B0732F" w14:textId="77777777" w:rsidR="00171695" w:rsidRPr="004A1ABD" w:rsidRDefault="00171695" w:rsidP="00171695">
      <w:pPr>
        <w:ind w:firstLine="720"/>
        <w:rPr>
          <w:rFonts w:ascii="Arial" w:hAnsi="Arial" w:cs="Arial"/>
        </w:rPr>
      </w:pPr>
      <w:r w:rsidRPr="004A1ABD">
        <w:rPr>
          <w:rFonts w:ascii="Arial" w:hAnsi="Arial" w:cs="Arial"/>
        </w:rPr>
        <w:t>T</w:t>
      </w:r>
      <w:r w:rsidRPr="004A1ABD">
        <w:rPr>
          <w:rFonts w:ascii="Arial" w:hAnsi="Arial" w:cs="Arial"/>
        </w:rPr>
        <w:tab/>
        <w:t>F</w:t>
      </w:r>
    </w:p>
    <w:p w14:paraId="573FBC2C" w14:textId="77777777" w:rsidR="00171695" w:rsidRPr="004A1ABD" w:rsidRDefault="00171695" w:rsidP="00171695">
      <w:pPr>
        <w:rPr>
          <w:rFonts w:ascii="Arial" w:hAnsi="Arial" w:cs="Arial"/>
        </w:rPr>
      </w:pPr>
    </w:p>
    <w:p w14:paraId="4322C59E" w14:textId="02728B9C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>36. The DeMolay Foundation was incorporated on November 3, 1948 to provide money</w:t>
      </w:r>
      <w:r>
        <w:rPr>
          <w:rFonts w:ascii="Arial" w:hAnsi="Arial" w:cs="Arial"/>
        </w:rPr>
        <w:br/>
      </w:r>
      <w:r w:rsidR="004A7FAA">
        <w:rPr>
          <w:rFonts w:ascii="Arial" w:hAnsi="Arial" w:cs="Arial"/>
        </w:rPr>
        <w:t xml:space="preserve">   </w:t>
      </w:r>
      <w:r>
        <w:rPr>
          <w:rFonts w:ascii="Arial" w:hAnsi="Arial" w:cs="Arial"/>
        </w:rPr>
        <w:t xml:space="preserve"> </w:t>
      </w:r>
      <w:r w:rsidRPr="004A1ABD">
        <w:rPr>
          <w:rFonts w:ascii="Arial" w:hAnsi="Arial" w:cs="Arial"/>
        </w:rPr>
        <w:t>to further the religious, charitable, scientific, and educational activities of the Order</w:t>
      </w:r>
      <w:r>
        <w:rPr>
          <w:rFonts w:ascii="Arial" w:hAnsi="Arial" w:cs="Arial"/>
        </w:rPr>
        <w:br/>
      </w:r>
      <w:r w:rsidR="004A7FAA">
        <w:rPr>
          <w:rFonts w:ascii="Arial" w:hAnsi="Arial" w:cs="Arial"/>
        </w:rPr>
        <w:t xml:space="preserve">   </w:t>
      </w:r>
      <w:r>
        <w:rPr>
          <w:rFonts w:ascii="Arial" w:hAnsi="Arial" w:cs="Arial"/>
        </w:rPr>
        <w:t xml:space="preserve"> </w:t>
      </w:r>
      <w:r w:rsidRPr="004A1ABD">
        <w:rPr>
          <w:rFonts w:ascii="Arial" w:hAnsi="Arial" w:cs="Arial"/>
        </w:rPr>
        <w:t>of DeMolay.</w:t>
      </w:r>
    </w:p>
    <w:p w14:paraId="28040BE0" w14:textId="77777777" w:rsidR="00171695" w:rsidRPr="004A1ABD" w:rsidRDefault="00171695" w:rsidP="00171695">
      <w:pPr>
        <w:ind w:firstLine="720"/>
        <w:rPr>
          <w:rFonts w:ascii="Arial" w:hAnsi="Arial" w:cs="Arial"/>
        </w:rPr>
      </w:pPr>
      <w:r w:rsidRPr="004A1ABD">
        <w:rPr>
          <w:rFonts w:ascii="Arial" w:hAnsi="Arial" w:cs="Arial"/>
        </w:rPr>
        <w:t>T</w:t>
      </w:r>
      <w:r w:rsidRPr="004A1ABD">
        <w:rPr>
          <w:rFonts w:ascii="Arial" w:hAnsi="Arial" w:cs="Arial"/>
        </w:rPr>
        <w:tab/>
        <w:t>F</w:t>
      </w:r>
    </w:p>
    <w:p w14:paraId="3E48632C" w14:textId="77777777" w:rsidR="00171695" w:rsidRPr="004A1ABD" w:rsidRDefault="00171695" w:rsidP="00171695">
      <w:pPr>
        <w:rPr>
          <w:rFonts w:ascii="Arial" w:hAnsi="Arial" w:cs="Arial"/>
        </w:rPr>
      </w:pPr>
    </w:p>
    <w:p w14:paraId="7A115DCE" w14:textId="646915B8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37. In 1908, </w:t>
      </w:r>
      <w:r w:rsidR="00CF6DD6">
        <w:rPr>
          <w:rFonts w:ascii="Arial" w:hAnsi="Arial" w:cs="Arial"/>
        </w:rPr>
        <w:t>“Dad”</w:t>
      </w:r>
      <w:r w:rsidR="004A7FAA">
        <w:rPr>
          <w:rFonts w:ascii="Arial" w:hAnsi="Arial" w:cs="Arial"/>
        </w:rPr>
        <w:t xml:space="preserve"> </w:t>
      </w:r>
      <w:r w:rsidRPr="004A1ABD">
        <w:rPr>
          <w:rFonts w:ascii="Arial" w:hAnsi="Arial" w:cs="Arial"/>
        </w:rPr>
        <w:t>Land formally enrolled in the newly formed Kansas City Art Institute to</w:t>
      </w:r>
      <w:r>
        <w:rPr>
          <w:rFonts w:ascii="Arial" w:hAnsi="Arial" w:cs="Arial"/>
        </w:rPr>
        <w:br/>
      </w:r>
      <w:r w:rsidR="004A7FAA">
        <w:rPr>
          <w:rFonts w:ascii="Arial" w:hAnsi="Arial" w:cs="Arial"/>
        </w:rPr>
        <w:t xml:space="preserve">   </w:t>
      </w:r>
      <w:r w:rsidRPr="004A1ABD">
        <w:rPr>
          <w:rFonts w:ascii="Arial" w:hAnsi="Arial" w:cs="Arial"/>
        </w:rPr>
        <w:t xml:space="preserve">study art. </w:t>
      </w:r>
    </w:p>
    <w:p w14:paraId="0748AB57" w14:textId="77777777" w:rsidR="00171695" w:rsidRPr="004A1ABD" w:rsidRDefault="00171695" w:rsidP="00171695">
      <w:pPr>
        <w:ind w:firstLine="720"/>
        <w:rPr>
          <w:rFonts w:ascii="Arial" w:hAnsi="Arial" w:cs="Arial"/>
        </w:rPr>
      </w:pPr>
      <w:r w:rsidRPr="004A1ABD">
        <w:rPr>
          <w:rFonts w:ascii="Arial" w:hAnsi="Arial" w:cs="Arial"/>
        </w:rPr>
        <w:t>T</w:t>
      </w:r>
      <w:r w:rsidRPr="004A1ABD">
        <w:rPr>
          <w:rFonts w:ascii="Arial" w:hAnsi="Arial" w:cs="Arial"/>
        </w:rPr>
        <w:tab/>
        <w:t>F</w:t>
      </w:r>
    </w:p>
    <w:p w14:paraId="09E1D3B1" w14:textId="77777777" w:rsidR="00171695" w:rsidRPr="004A1ABD" w:rsidRDefault="00171695" w:rsidP="00171695">
      <w:pPr>
        <w:rPr>
          <w:rFonts w:ascii="Arial" w:hAnsi="Arial" w:cs="Arial"/>
        </w:rPr>
      </w:pPr>
    </w:p>
    <w:p w14:paraId="3782F1C9" w14:textId="130B3445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38. Between 1937 and 1959 </w:t>
      </w:r>
      <w:r w:rsidR="00CF6DD6">
        <w:rPr>
          <w:rFonts w:ascii="Arial" w:hAnsi="Arial" w:cs="Arial"/>
        </w:rPr>
        <w:t>“Dad”</w:t>
      </w:r>
      <w:r w:rsidR="004A7FAA">
        <w:rPr>
          <w:rFonts w:ascii="Arial" w:hAnsi="Arial" w:cs="Arial"/>
        </w:rPr>
        <w:t xml:space="preserve"> </w:t>
      </w:r>
      <w:r w:rsidRPr="004A1ABD">
        <w:rPr>
          <w:rFonts w:ascii="Arial" w:hAnsi="Arial" w:cs="Arial"/>
        </w:rPr>
        <w:t xml:space="preserve">Land presented the Founder’s Cross to 143 persons. </w:t>
      </w:r>
    </w:p>
    <w:p w14:paraId="3582869C" w14:textId="77777777" w:rsidR="00171695" w:rsidRPr="004A1ABD" w:rsidRDefault="00171695" w:rsidP="00171695">
      <w:pPr>
        <w:ind w:firstLine="720"/>
        <w:rPr>
          <w:rFonts w:ascii="Arial" w:hAnsi="Arial" w:cs="Arial"/>
        </w:rPr>
      </w:pPr>
      <w:r w:rsidRPr="004A1ABD">
        <w:rPr>
          <w:rFonts w:ascii="Arial" w:hAnsi="Arial" w:cs="Arial"/>
        </w:rPr>
        <w:t>T</w:t>
      </w:r>
      <w:r w:rsidRPr="004A1ABD">
        <w:rPr>
          <w:rFonts w:ascii="Arial" w:hAnsi="Arial" w:cs="Arial"/>
        </w:rPr>
        <w:tab/>
        <w:t>F</w:t>
      </w:r>
    </w:p>
    <w:p w14:paraId="6B72D94C" w14:textId="77777777" w:rsidR="00171695" w:rsidRPr="004A1ABD" w:rsidRDefault="00171695" w:rsidP="00171695">
      <w:pPr>
        <w:rPr>
          <w:rFonts w:ascii="Arial" w:hAnsi="Arial" w:cs="Arial"/>
        </w:rPr>
      </w:pPr>
    </w:p>
    <w:p w14:paraId="30073584" w14:textId="77777777" w:rsidR="00171695" w:rsidRDefault="00171695" w:rsidP="00171695">
      <w:pPr>
        <w:rPr>
          <w:rFonts w:ascii="Arial" w:hAnsi="Arial" w:cs="Arial"/>
        </w:rPr>
      </w:pPr>
    </w:p>
    <w:p w14:paraId="1F9CDB00" w14:textId="50D0E83B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>39. The first DeMolay, Louis G. Lower, died July 18, 1943, after being shot by an</w:t>
      </w:r>
      <w:r>
        <w:rPr>
          <w:rFonts w:ascii="Arial" w:hAnsi="Arial" w:cs="Arial"/>
        </w:rPr>
        <w:br/>
      </w:r>
      <w:r w:rsidR="004A7FAA">
        <w:rPr>
          <w:rFonts w:ascii="Arial" w:hAnsi="Arial" w:cs="Arial"/>
        </w:rPr>
        <w:t xml:space="preserve">   </w:t>
      </w:r>
      <w:r>
        <w:rPr>
          <w:rFonts w:ascii="Arial" w:hAnsi="Arial" w:cs="Arial"/>
        </w:rPr>
        <w:t xml:space="preserve"> </w:t>
      </w:r>
      <w:r w:rsidRPr="004A1ABD">
        <w:rPr>
          <w:rFonts w:ascii="Arial" w:hAnsi="Arial" w:cs="Arial"/>
        </w:rPr>
        <w:t xml:space="preserve">intoxicated security guard. </w:t>
      </w:r>
    </w:p>
    <w:p w14:paraId="5F8A64DE" w14:textId="77777777" w:rsidR="00171695" w:rsidRPr="004A1ABD" w:rsidRDefault="00171695" w:rsidP="00171695">
      <w:pPr>
        <w:ind w:firstLine="720"/>
        <w:rPr>
          <w:rFonts w:ascii="Arial" w:hAnsi="Arial" w:cs="Arial"/>
        </w:rPr>
      </w:pPr>
      <w:r w:rsidRPr="004A1ABD">
        <w:rPr>
          <w:rFonts w:ascii="Arial" w:hAnsi="Arial" w:cs="Arial"/>
        </w:rPr>
        <w:t>T</w:t>
      </w:r>
      <w:r w:rsidRPr="004A1ABD">
        <w:rPr>
          <w:rFonts w:ascii="Arial" w:hAnsi="Arial" w:cs="Arial"/>
        </w:rPr>
        <w:tab/>
        <w:t>F</w:t>
      </w:r>
    </w:p>
    <w:p w14:paraId="5B4C78A1" w14:textId="77777777" w:rsidR="00171695" w:rsidRPr="004A1ABD" w:rsidRDefault="00171695" w:rsidP="00171695">
      <w:pPr>
        <w:rPr>
          <w:rFonts w:ascii="Arial" w:hAnsi="Arial" w:cs="Arial"/>
        </w:rPr>
      </w:pPr>
    </w:p>
    <w:p w14:paraId="1FBCAC7B" w14:textId="45B9D36D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>40. The DeMolay attitude of prayer emulates how George Washington knelt at Valley</w:t>
      </w:r>
      <w:r>
        <w:rPr>
          <w:rFonts w:ascii="Arial" w:hAnsi="Arial" w:cs="Arial"/>
        </w:rPr>
        <w:br/>
      </w:r>
      <w:r w:rsidR="004A7FAA">
        <w:rPr>
          <w:rFonts w:ascii="Arial" w:hAnsi="Arial" w:cs="Arial"/>
        </w:rPr>
        <w:t xml:space="preserve">   </w:t>
      </w:r>
      <w:r>
        <w:rPr>
          <w:rFonts w:ascii="Arial" w:hAnsi="Arial" w:cs="Arial"/>
        </w:rPr>
        <w:t xml:space="preserve"> </w:t>
      </w:r>
      <w:r w:rsidRPr="004A1ABD">
        <w:rPr>
          <w:rFonts w:ascii="Arial" w:hAnsi="Arial" w:cs="Arial"/>
        </w:rPr>
        <w:t xml:space="preserve">Forge. </w:t>
      </w:r>
    </w:p>
    <w:p w14:paraId="2431A50E" w14:textId="77777777" w:rsidR="00171695" w:rsidRPr="004A1ABD" w:rsidRDefault="00171695" w:rsidP="00171695">
      <w:pPr>
        <w:ind w:firstLine="720"/>
        <w:rPr>
          <w:rFonts w:ascii="Arial" w:hAnsi="Arial" w:cs="Arial"/>
        </w:rPr>
      </w:pPr>
      <w:r w:rsidRPr="004A1ABD">
        <w:rPr>
          <w:rFonts w:ascii="Arial" w:hAnsi="Arial" w:cs="Arial"/>
        </w:rPr>
        <w:t>T</w:t>
      </w:r>
      <w:r w:rsidRPr="004A1ABD">
        <w:rPr>
          <w:rFonts w:ascii="Arial" w:hAnsi="Arial" w:cs="Arial"/>
        </w:rPr>
        <w:tab/>
        <w:t>F</w:t>
      </w:r>
    </w:p>
    <w:p w14:paraId="1F95D0AC" w14:textId="77777777" w:rsidR="00171695" w:rsidRPr="004A1ABD" w:rsidRDefault="00171695" w:rsidP="00171695">
      <w:pPr>
        <w:rPr>
          <w:rFonts w:ascii="Arial" w:hAnsi="Arial" w:cs="Arial"/>
        </w:rPr>
      </w:pPr>
    </w:p>
    <w:p w14:paraId="51730E01" w14:textId="340BC424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41. </w:t>
      </w:r>
      <w:r w:rsidR="00CF6DD6">
        <w:rPr>
          <w:rFonts w:ascii="Arial" w:hAnsi="Arial" w:cs="Arial"/>
        </w:rPr>
        <w:t>“Dad”</w:t>
      </w:r>
      <w:r w:rsidR="004A7FAA">
        <w:rPr>
          <w:rFonts w:ascii="Arial" w:hAnsi="Arial" w:cs="Arial"/>
        </w:rPr>
        <w:t xml:space="preserve"> </w:t>
      </w:r>
      <w:r w:rsidRPr="004A1ABD">
        <w:rPr>
          <w:rFonts w:ascii="Arial" w:hAnsi="Arial" w:cs="Arial"/>
        </w:rPr>
        <w:t>Land had to drop out of high school in his junior year to run the family</w:t>
      </w:r>
      <w:r>
        <w:rPr>
          <w:rFonts w:ascii="Arial" w:hAnsi="Arial" w:cs="Arial"/>
        </w:rPr>
        <w:br/>
      </w:r>
      <w:r w:rsidR="004A7FAA">
        <w:rPr>
          <w:rFonts w:ascii="Arial" w:hAnsi="Arial" w:cs="Arial"/>
        </w:rPr>
        <w:t xml:space="preserve">   </w:t>
      </w:r>
      <w:r w:rsidRPr="004A1ABD">
        <w:rPr>
          <w:rFonts w:ascii="Arial" w:hAnsi="Arial" w:cs="Arial"/>
        </w:rPr>
        <w:t xml:space="preserve">restaurant. </w:t>
      </w:r>
    </w:p>
    <w:p w14:paraId="45ED2D0E" w14:textId="77777777" w:rsidR="00171695" w:rsidRPr="004A1ABD" w:rsidRDefault="00171695" w:rsidP="00171695">
      <w:pPr>
        <w:ind w:firstLine="720"/>
        <w:rPr>
          <w:rFonts w:ascii="Arial" w:hAnsi="Arial" w:cs="Arial"/>
        </w:rPr>
      </w:pPr>
      <w:r w:rsidRPr="004A1ABD">
        <w:rPr>
          <w:rFonts w:ascii="Arial" w:hAnsi="Arial" w:cs="Arial"/>
        </w:rPr>
        <w:t>T</w:t>
      </w:r>
      <w:r w:rsidRPr="004A1ABD">
        <w:rPr>
          <w:rFonts w:ascii="Arial" w:hAnsi="Arial" w:cs="Arial"/>
        </w:rPr>
        <w:tab/>
        <w:t>F</w:t>
      </w:r>
    </w:p>
    <w:p w14:paraId="36E6531E" w14:textId="77777777" w:rsidR="00171695" w:rsidRPr="004A1ABD" w:rsidRDefault="00171695" w:rsidP="00171695">
      <w:pPr>
        <w:rPr>
          <w:rFonts w:ascii="Arial" w:hAnsi="Arial" w:cs="Arial"/>
        </w:rPr>
      </w:pPr>
    </w:p>
    <w:p w14:paraId="3D0F885B" w14:textId="7396D5D0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42. </w:t>
      </w:r>
      <w:r w:rsidR="00CF6DD6">
        <w:rPr>
          <w:rFonts w:ascii="Arial" w:hAnsi="Arial" w:cs="Arial"/>
        </w:rPr>
        <w:t>“Dad”</w:t>
      </w:r>
      <w:r w:rsidR="004A7FAA">
        <w:rPr>
          <w:rFonts w:ascii="Arial" w:hAnsi="Arial" w:cs="Arial"/>
        </w:rPr>
        <w:t xml:space="preserve"> </w:t>
      </w:r>
      <w:r w:rsidRPr="004A1ABD">
        <w:rPr>
          <w:rFonts w:ascii="Arial" w:hAnsi="Arial" w:cs="Arial"/>
        </w:rPr>
        <w:t>Land joined Ivanhoe Lodge No. 446, A.F. &amp; A.M. with money given to him by</w:t>
      </w:r>
      <w:r>
        <w:rPr>
          <w:rFonts w:ascii="Arial" w:hAnsi="Arial" w:cs="Arial"/>
        </w:rPr>
        <w:br/>
      </w:r>
      <w:r w:rsidR="004A7FAA">
        <w:rPr>
          <w:rFonts w:ascii="Arial" w:hAnsi="Arial" w:cs="Arial"/>
        </w:rPr>
        <w:t xml:space="preserve">   </w:t>
      </w:r>
      <w:r w:rsidRPr="004A1ABD">
        <w:rPr>
          <w:rFonts w:ascii="Arial" w:hAnsi="Arial" w:cs="Arial"/>
        </w:rPr>
        <w:t>his grandmother for his 21</w:t>
      </w:r>
      <w:r w:rsidRPr="004A1ABD">
        <w:rPr>
          <w:rFonts w:ascii="Arial" w:hAnsi="Arial" w:cs="Arial"/>
          <w:vertAlign w:val="superscript"/>
        </w:rPr>
        <w:t>st</w:t>
      </w:r>
      <w:r w:rsidRPr="004A1ABD">
        <w:rPr>
          <w:rFonts w:ascii="Arial" w:hAnsi="Arial" w:cs="Arial"/>
        </w:rPr>
        <w:t xml:space="preserve"> birthday. </w:t>
      </w:r>
    </w:p>
    <w:p w14:paraId="17EED876" w14:textId="77777777" w:rsidR="00171695" w:rsidRPr="004A1ABD" w:rsidRDefault="00171695" w:rsidP="00171695">
      <w:pPr>
        <w:ind w:firstLine="720"/>
        <w:rPr>
          <w:rFonts w:ascii="Arial" w:hAnsi="Arial" w:cs="Arial"/>
        </w:rPr>
      </w:pPr>
      <w:r w:rsidRPr="004A1ABD">
        <w:rPr>
          <w:rFonts w:ascii="Arial" w:hAnsi="Arial" w:cs="Arial"/>
        </w:rPr>
        <w:t>T</w:t>
      </w:r>
      <w:r w:rsidRPr="004A1ABD">
        <w:rPr>
          <w:rFonts w:ascii="Arial" w:hAnsi="Arial" w:cs="Arial"/>
        </w:rPr>
        <w:tab/>
        <w:t>F</w:t>
      </w:r>
    </w:p>
    <w:p w14:paraId="40F2F2B2" w14:textId="77777777" w:rsidR="00171695" w:rsidRPr="004A1ABD" w:rsidRDefault="00171695" w:rsidP="00171695">
      <w:pPr>
        <w:rPr>
          <w:rFonts w:ascii="Arial" w:hAnsi="Arial" w:cs="Arial"/>
        </w:rPr>
      </w:pPr>
    </w:p>
    <w:p w14:paraId="4355699C" w14:textId="112922D0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43. In 1910, </w:t>
      </w:r>
      <w:r w:rsidR="00CF6DD6">
        <w:rPr>
          <w:rFonts w:ascii="Arial" w:hAnsi="Arial" w:cs="Arial"/>
        </w:rPr>
        <w:t>“Dad”</w:t>
      </w:r>
      <w:r w:rsidR="004A7FAA">
        <w:rPr>
          <w:rFonts w:ascii="Arial" w:hAnsi="Arial" w:cs="Arial"/>
        </w:rPr>
        <w:t xml:space="preserve"> </w:t>
      </w:r>
      <w:r w:rsidRPr="004A1ABD">
        <w:rPr>
          <w:rFonts w:ascii="Arial" w:hAnsi="Arial" w:cs="Arial"/>
        </w:rPr>
        <w:t xml:space="preserve">Land worked as a part time journalist for the Kansas City Star. </w:t>
      </w:r>
    </w:p>
    <w:p w14:paraId="3EC1626F" w14:textId="77777777" w:rsidR="00171695" w:rsidRPr="004A1ABD" w:rsidRDefault="00171695" w:rsidP="00171695">
      <w:pPr>
        <w:ind w:firstLine="720"/>
        <w:rPr>
          <w:rFonts w:ascii="Arial" w:hAnsi="Arial" w:cs="Arial"/>
        </w:rPr>
      </w:pPr>
      <w:r w:rsidRPr="004A1ABD">
        <w:rPr>
          <w:rFonts w:ascii="Arial" w:hAnsi="Arial" w:cs="Arial"/>
        </w:rPr>
        <w:t>T</w:t>
      </w:r>
      <w:r w:rsidRPr="004A1ABD">
        <w:rPr>
          <w:rFonts w:ascii="Arial" w:hAnsi="Arial" w:cs="Arial"/>
        </w:rPr>
        <w:tab/>
        <w:t>F</w:t>
      </w:r>
    </w:p>
    <w:p w14:paraId="1BEA1138" w14:textId="77777777" w:rsidR="00171695" w:rsidRPr="004A1ABD" w:rsidRDefault="00171695" w:rsidP="00171695">
      <w:pPr>
        <w:rPr>
          <w:rFonts w:ascii="Arial" w:hAnsi="Arial" w:cs="Arial"/>
        </w:rPr>
      </w:pPr>
    </w:p>
    <w:p w14:paraId="7DA36376" w14:textId="31BA8F1A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44. President Harry S. Truman was a close, </w:t>
      </w:r>
      <w:proofErr w:type="gramStart"/>
      <w:r w:rsidRPr="004A1ABD">
        <w:rPr>
          <w:rFonts w:ascii="Arial" w:hAnsi="Arial" w:cs="Arial"/>
        </w:rPr>
        <w:t>personal friend</w:t>
      </w:r>
      <w:proofErr w:type="gramEnd"/>
      <w:r w:rsidRPr="004A1ABD">
        <w:rPr>
          <w:rFonts w:ascii="Arial" w:hAnsi="Arial" w:cs="Arial"/>
        </w:rPr>
        <w:t xml:space="preserve"> of </w:t>
      </w:r>
      <w:r w:rsidR="00CF6DD6">
        <w:rPr>
          <w:rFonts w:ascii="Arial" w:hAnsi="Arial" w:cs="Arial"/>
        </w:rPr>
        <w:t>“Dad”</w:t>
      </w:r>
      <w:r w:rsidR="004A7FAA">
        <w:rPr>
          <w:rFonts w:ascii="Arial" w:hAnsi="Arial" w:cs="Arial"/>
        </w:rPr>
        <w:t xml:space="preserve"> </w:t>
      </w:r>
      <w:r w:rsidRPr="004A1ABD">
        <w:rPr>
          <w:rFonts w:ascii="Arial" w:hAnsi="Arial" w:cs="Arial"/>
        </w:rPr>
        <w:t xml:space="preserve">Land. </w:t>
      </w:r>
    </w:p>
    <w:p w14:paraId="002BA912" w14:textId="77777777" w:rsidR="00171695" w:rsidRPr="004A1ABD" w:rsidRDefault="00171695" w:rsidP="00171695">
      <w:pPr>
        <w:ind w:firstLine="720"/>
        <w:rPr>
          <w:rFonts w:ascii="Arial" w:hAnsi="Arial" w:cs="Arial"/>
        </w:rPr>
      </w:pPr>
      <w:r w:rsidRPr="004A1ABD">
        <w:rPr>
          <w:rFonts w:ascii="Arial" w:hAnsi="Arial" w:cs="Arial"/>
        </w:rPr>
        <w:t>T</w:t>
      </w:r>
      <w:r w:rsidRPr="004A1ABD">
        <w:rPr>
          <w:rFonts w:ascii="Arial" w:hAnsi="Arial" w:cs="Arial"/>
        </w:rPr>
        <w:tab/>
        <w:t>F</w:t>
      </w:r>
    </w:p>
    <w:p w14:paraId="2601CD1D" w14:textId="77777777" w:rsidR="00171695" w:rsidRDefault="00171695" w:rsidP="00171695">
      <w:pPr>
        <w:rPr>
          <w:rFonts w:ascii="Arial" w:hAnsi="Arial" w:cs="Arial"/>
        </w:rPr>
      </w:pPr>
    </w:p>
    <w:p w14:paraId="2E26A682" w14:textId="590E91F7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45. </w:t>
      </w:r>
      <w:r w:rsidR="00CF6DD6">
        <w:rPr>
          <w:rFonts w:ascii="Arial" w:hAnsi="Arial" w:cs="Arial"/>
        </w:rPr>
        <w:t>“Dad”</w:t>
      </w:r>
      <w:r w:rsidR="004A7FAA">
        <w:rPr>
          <w:rFonts w:ascii="Arial" w:hAnsi="Arial" w:cs="Arial"/>
        </w:rPr>
        <w:t xml:space="preserve"> </w:t>
      </w:r>
      <w:r w:rsidRPr="004A1ABD">
        <w:rPr>
          <w:rFonts w:ascii="Arial" w:hAnsi="Arial" w:cs="Arial"/>
        </w:rPr>
        <w:t>Land was honored as a “Citizen Extraordinary” at a gala dinner organized by</w:t>
      </w:r>
      <w:r>
        <w:rPr>
          <w:rFonts w:ascii="Arial" w:hAnsi="Arial" w:cs="Arial"/>
        </w:rPr>
        <w:br/>
      </w:r>
      <w:r w:rsidR="004A7FAA">
        <w:rPr>
          <w:rFonts w:ascii="Arial" w:hAnsi="Arial" w:cs="Arial"/>
        </w:rPr>
        <w:t xml:space="preserve">   </w:t>
      </w:r>
      <w:r w:rsidRPr="004A1ABD">
        <w:rPr>
          <w:rFonts w:ascii="Arial" w:hAnsi="Arial" w:cs="Arial"/>
        </w:rPr>
        <w:t xml:space="preserve">the Mayor of Kansas City. </w:t>
      </w:r>
    </w:p>
    <w:p w14:paraId="1BCE8A57" w14:textId="77777777" w:rsidR="00171695" w:rsidRPr="004A1ABD" w:rsidRDefault="00171695" w:rsidP="00171695">
      <w:pPr>
        <w:ind w:firstLine="720"/>
        <w:rPr>
          <w:rFonts w:ascii="Arial" w:hAnsi="Arial" w:cs="Arial"/>
        </w:rPr>
      </w:pPr>
      <w:r w:rsidRPr="004A1ABD">
        <w:rPr>
          <w:rFonts w:ascii="Arial" w:hAnsi="Arial" w:cs="Arial"/>
        </w:rPr>
        <w:t>T</w:t>
      </w:r>
      <w:r w:rsidRPr="004A1ABD">
        <w:rPr>
          <w:rFonts w:ascii="Arial" w:hAnsi="Arial" w:cs="Arial"/>
        </w:rPr>
        <w:tab/>
        <w:t>F</w:t>
      </w:r>
    </w:p>
    <w:p w14:paraId="5D9DFF86" w14:textId="77777777" w:rsidR="00171695" w:rsidRPr="004A1ABD" w:rsidRDefault="00171695" w:rsidP="00171695">
      <w:pPr>
        <w:rPr>
          <w:rFonts w:ascii="Arial" w:hAnsi="Arial" w:cs="Arial"/>
        </w:rPr>
      </w:pPr>
    </w:p>
    <w:p w14:paraId="1160A24E" w14:textId="2850C3C5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>46. The Order of DeMolay paid for the statue of George Washington housed at the</w:t>
      </w:r>
      <w:r>
        <w:rPr>
          <w:rFonts w:ascii="Arial" w:hAnsi="Arial" w:cs="Arial"/>
        </w:rPr>
        <w:br/>
      </w:r>
      <w:r w:rsidR="004A7FAA">
        <w:rPr>
          <w:rFonts w:ascii="Arial" w:hAnsi="Arial" w:cs="Arial"/>
        </w:rPr>
        <w:t xml:space="preserve">   </w:t>
      </w:r>
      <w:r w:rsidRPr="004A1ABD">
        <w:rPr>
          <w:rFonts w:ascii="Arial" w:hAnsi="Arial" w:cs="Arial"/>
        </w:rPr>
        <w:t xml:space="preserve">George Washington Masonic Memorial in Alexandria, VA. </w:t>
      </w:r>
    </w:p>
    <w:p w14:paraId="433F5005" w14:textId="77777777" w:rsidR="00171695" w:rsidRPr="004A1ABD" w:rsidRDefault="00171695" w:rsidP="00171695">
      <w:pPr>
        <w:ind w:firstLine="720"/>
        <w:rPr>
          <w:rFonts w:ascii="Arial" w:hAnsi="Arial" w:cs="Arial"/>
        </w:rPr>
      </w:pPr>
      <w:r w:rsidRPr="004A1ABD">
        <w:rPr>
          <w:rFonts w:ascii="Arial" w:hAnsi="Arial" w:cs="Arial"/>
        </w:rPr>
        <w:t>T</w:t>
      </w:r>
      <w:r w:rsidRPr="004A1ABD">
        <w:rPr>
          <w:rFonts w:ascii="Arial" w:hAnsi="Arial" w:cs="Arial"/>
        </w:rPr>
        <w:tab/>
        <w:t>F</w:t>
      </w:r>
    </w:p>
    <w:p w14:paraId="6EEDA6CE" w14:textId="77777777" w:rsidR="00171695" w:rsidRPr="004A1ABD" w:rsidRDefault="00171695" w:rsidP="00171695">
      <w:pPr>
        <w:rPr>
          <w:rFonts w:ascii="Arial" w:hAnsi="Arial" w:cs="Arial"/>
        </w:rPr>
      </w:pPr>
    </w:p>
    <w:p w14:paraId="2E25289E" w14:textId="440F81F6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>47. Alexander Cochran, first Grand Master Councilor of the Order of DeMolay, was a</w:t>
      </w:r>
      <w:r>
        <w:rPr>
          <w:rFonts w:ascii="Arial" w:hAnsi="Arial" w:cs="Arial"/>
        </w:rPr>
        <w:br/>
      </w:r>
      <w:r w:rsidR="004A7FAA">
        <w:rPr>
          <w:rFonts w:ascii="Arial" w:hAnsi="Arial" w:cs="Arial"/>
        </w:rPr>
        <w:t xml:space="preserve">   </w:t>
      </w:r>
      <w:r w:rsidRPr="004A1ABD">
        <w:rPr>
          <w:rFonts w:ascii="Arial" w:hAnsi="Arial" w:cs="Arial"/>
        </w:rPr>
        <w:t xml:space="preserve">Governor of the State of Missouri. </w:t>
      </w:r>
    </w:p>
    <w:p w14:paraId="629411EF" w14:textId="77777777" w:rsidR="00171695" w:rsidRPr="004A1ABD" w:rsidRDefault="00171695" w:rsidP="00171695">
      <w:pPr>
        <w:ind w:firstLine="720"/>
        <w:rPr>
          <w:rFonts w:ascii="Arial" w:hAnsi="Arial" w:cs="Arial"/>
        </w:rPr>
      </w:pPr>
      <w:r w:rsidRPr="004A1ABD">
        <w:rPr>
          <w:rFonts w:ascii="Arial" w:hAnsi="Arial" w:cs="Arial"/>
        </w:rPr>
        <w:t>T</w:t>
      </w:r>
      <w:r w:rsidRPr="004A1ABD">
        <w:rPr>
          <w:rFonts w:ascii="Arial" w:hAnsi="Arial" w:cs="Arial"/>
        </w:rPr>
        <w:tab/>
        <w:t>F</w:t>
      </w:r>
    </w:p>
    <w:p w14:paraId="6580E42D" w14:textId="77777777" w:rsidR="00171695" w:rsidRPr="004A1ABD" w:rsidRDefault="00171695" w:rsidP="00171695">
      <w:pPr>
        <w:rPr>
          <w:rFonts w:ascii="Arial" w:hAnsi="Arial" w:cs="Arial"/>
        </w:rPr>
      </w:pPr>
    </w:p>
    <w:p w14:paraId="1CBE70D6" w14:textId="167E7156" w:rsidR="00171695" w:rsidRPr="004A1ABD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48. When </w:t>
      </w:r>
      <w:r w:rsidR="00CF6DD6">
        <w:rPr>
          <w:rFonts w:ascii="Arial" w:hAnsi="Arial" w:cs="Arial"/>
        </w:rPr>
        <w:t>“Dad”</w:t>
      </w:r>
      <w:r w:rsidR="004A7FAA">
        <w:rPr>
          <w:rFonts w:ascii="Arial" w:hAnsi="Arial" w:cs="Arial"/>
        </w:rPr>
        <w:t xml:space="preserve"> </w:t>
      </w:r>
      <w:r w:rsidRPr="004A1ABD">
        <w:rPr>
          <w:rFonts w:ascii="Arial" w:hAnsi="Arial" w:cs="Arial"/>
        </w:rPr>
        <w:t>Land passed away, DeMolay Chapters draped their charters with black</w:t>
      </w:r>
      <w:r>
        <w:rPr>
          <w:rFonts w:ascii="Arial" w:hAnsi="Arial" w:cs="Arial"/>
        </w:rPr>
        <w:br/>
      </w:r>
      <w:r w:rsidR="004A7FAA">
        <w:rPr>
          <w:rFonts w:ascii="Arial" w:hAnsi="Arial" w:cs="Arial"/>
        </w:rPr>
        <w:t xml:space="preserve">   </w:t>
      </w:r>
      <w:r>
        <w:rPr>
          <w:rFonts w:ascii="Arial" w:hAnsi="Arial" w:cs="Arial"/>
        </w:rPr>
        <w:t xml:space="preserve"> </w:t>
      </w:r>
      <w:r w:rsidRPr="004A1ABD">
        <w:rPr>
          <w:rFonts w:ascii="Arial" w:hAnsi="Arial" w:cs="Arial"/>
        </w:rPr>
        <w:t xml:space="preserve">cloth for a full year as a symbol of mourning. </w:t>
      </w:r>
    </w:p>
    <w:p w14:paraId="50FB7717" w14:textId="77777777" w:rsidR="00171695" w:rsidRPr="004A1ABD" w:rsidRDefault="00171695" w:rsidP="00171695">
      <w:pPr>
        <w:ind w:firstLine="720"/>
        <w:rPr>
          <w:rFonts w:ascii="Arial" w:hAnsi="Arial" w:cs="Arial"/>
        </w:rPr>
      </w:pPr>
      <w:r w:rsidRPr="004A1ABD">
        <w:rPr>
          <w:rFonts w:ascii="Arial" w:hAnsi="Arial" w:cs="Arial"/>
        </w:rPr>
        <w:t>T</w:t>
      </w:r>
      <w:r w:rsidRPr="004A1ABD">
        <w:rPr>
          <w:rFonts w:ascii="Arial" w:hAnsi="Arial" w:cs="Arial"/>
        </w:rPr>
        <w:tab/>
        <w:t>F</w:t>
      </w:r>
    </w:p>
    <w:p w14:paraId="5A1493C8" w14:textId="77777777" w:rsidR="00171695" w:rsidRPr="004A1ABD" w:rsidRDefault="00171695" w:rsidP="00171695">
      <w:pPr>
        <w:rPr>
          <w:rFonts w:ascii="Arial" w:hAnsi="Arial" w:cs="Arial"/>
        </w:rPr>
      </w:pPr>
    </w:p>
    <w:p w14:paraId="6276451B" w14:textId="1123BEC0" w:rsidR="00171695" w:rsidRDefault="00171695" w:rsidP="00171695">
      <w:pPr>
        <w:rPr>
          <w:rFonts w:ascii="Arial" w:hAnsi="Arial" w:cs="Arial"/>
        </w:rPr>
      </w:pPr>
      <w:r w:rsidRPr="004A1ABD">
        <w:rPr>
          <w:rFonts w:ascii="Arial" w:hAnsi="Arial" w:cs="Arial"/>
        </w:rPr>
        <w:t xml:space="preserve">49. </w:t>
      </w:r>
      <w:r w:rsidR="00CF6DD6">
        <w:rPr>
          <w:rFonts w:ascii="Arial" w:hAnsi="Arial" w:cs="Arial"/>
        </w:rPr>
        <w:t>“Dad”</w:t>
      </w:r>
      <w:r w:rsidR="004A7FAA">
        <w:rPr>
          <w:rFonts w:ascii="Arial" w:hAnsi="Arial" w:cs="Arial"/>
        </w:rPr>
        <w:t xml:space="preserve"> </w:t>
      </w:r>
      <w:r w:rsidRPr="004A1ABD">
        <w:rPr>
          <w:rFonts w:ascii="Arial" w:hAnsi="Arial" w:cs="Arial"/>
        </w:rPr>
        <w:t xml:space="preserve">Land was elected to serve on the Board of Education for the city of Kansas </w:t>
      </w:r>
    </w:p>
    <w:p w14:paraId="6E461AC3" w14:textId="15E1806D" w:rsidR="00171695" w:rsidRPr="004A1ABD" w:rsidRDefault="004A7FAA" w:rsidP="00171695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</w:t>
      </w:r>
      <w:r w:rsidR="00171695" w:rsidRPr="004A1ABD">
        <w:rPr>
          <w:rFonts w:ascii="Arial" w:hAnsi="Arial" w:cs="Arial"/>
        </w:rPr>
        <w:t>City</w:t>
      </w:r>
      <w:r w:rsidR="00171695">
        <w:rPr>
          <w:rFonts w:ascii="Arial" w:hAnsi="Arial" w:cs="Arial"/>
        </w:rPr>
        <w:t>,</w:t>
      </w:r>
      <w:r w:rsidR="00171695" w:rsidRPr="004A1ABD">
        <w:rPr>
          <w:rFonts w:ascii="Arial" w:hAnsi="Arial" w:cs="Arial"/>
        </w:rPr>
        <w:t xml:space="preserve"> MO. </w:t>
      </w:r>
    </w:p>
    <w:p w14:paraId="127D91A5" w14:textId="77777777" w:rsidR="00171695" w:rsidRPr="004A1ABD" w:rsidRDefault="00171695" w:rsidP="00171695">
      <w:pPr>
        <w:ind w:firstLine="720"/>
        <w:rPr>
          <w:rFonts w:ascii="Arial" w:hAnsi="Arial" w:cs="Arial"/>
        </w:rPr>
      </w:pPr>
      <w:r w:rsidRPr="004A1ABD">
        <w:rPr>
          <w:rFonts w:ascii="Arial" w:hAnsi="Arial" w:cs="Arial"/>
        </w:rPr>
        <w:t>T</w:t>
      </w:r>
      <w:r w:rsidRPr="004A1ABD">
        <w:rPr>
          <w:rFonts w:ascii="Arial" w:hAnsi="Arial" w:cs="Arial"/>
        </w:rPr>
        <w:tab/>
        <w:t>F</w:t>
      </w:r>
    </w:p>
    <w:p w14:paraId="76492282" w14:textId="77777777" w:rsidR="00171695" w:rsidRPr="004A1ABD" w:rsidRDefault="00171695" w:rsidP="00171695">
      <w:pPr>
        <w:rPr>
          <w:rFonts w:ascii="Arial" w:hAnsi="Arial" w:cs="Arial"/>
        </w:rPr>
      </w:pPr>
    </w:p>
    <w:p w14:paraId="6EBDBE93" w14:textId="6DAA8DA2" w:rsidR="00171695" w:rsidRPr="004A1ABD" w:rsidRDefault="00171695" w:rsidP="00171695">
      <w:pPr>
        <w:rPr>
          <w:rFonts w:ascii="Arial" w:hAnsi="Arial" w:cs="Arial"/>
        </w:rPr>
      </w:pPr>
      <w:proofErr w:type="gramStart"/>
      <w:r w:rsidRPr="004A1ABD">
        <w:rPr>
          <w:rFonts w:ascii="Arial" w:hAnsi="Arial" w:cs="Arial"/>
        </w:rPr>
        <w:t>50.</w:t>
      </w:r>
      <w:r w:rsidR="00CF6DD6">
        <w:rPr>
          <w:rFonts w:ascii="Arial" w:hAnsi="Arial" w:cs="Arial"/>
        </w:rPr>
        <w:t>”Dad</w:t>
      </w:r>
      <w:proofErr w:type="gramEnd"/>
      <w:r w:rsidR="00CF6DD6">
        <w:rPr>
          <w:rFonts w:ascii="Arial" w:hAnsi="Arial" w:cs="Arial"/>
        </w:rPr>
        <w:t>”</w:t>
      </w:r>
      <w:r w:rsidR="004A7FAA">
        <w:rPr>
          <w:rFonts w:ascii="Arial" w:hAnsi="Arial" w:cs="Arial"/>
        </w:rPr>
        <w:t xml:space="preserve"> </w:t>
      </w:r>
      <w:r w:rsidRPr="004A1ABD">
        <w:rPr>
          <w:rFonts w:ascii="Arial" w:hAnsi="Arial" w:cs="Arial"/>
        </w:rPr>
        <w:t xml:space="preserve">Land was the recipient of five honorary doctorates. </w:t>
      </w:r>
    </w:p>
    <w:p w14:paraId="0044F63B" w14:textId="77777777" w:rsidR="00171695" w:rsidRPr="004A1ABD" w:rsidRDefault="00171695" w:rsidP="00171695">
      <w:pPr>
        <w:ind w:firstLine="720"/>
        <w:rPr>
          <w:rFonts w:ascii="Arial" w:hAnsi="Arial" w:cs="Arial"/>
        </w:rPr>
      </w:pPr>
      <w:r w:rsidRPr="004A1ABD">
        <w:rPr>
          <w:rFonts w:ascii="Arial" w:hAnsi="Arial" w:cs="Arial"/>
        </w:rPr>
        <w:t>T</w:t>
      </w:r>
      <w:r w:rsidRPr="004A1ABD">
        <w:rPr>
          <w:rFonts w:ascii="Arial" w:hAnsi="Arial" w:cs="Arial"/>
        </w:rPr>
        <w:tab/>
        <w:t>F</w:t>
      </w:r>
    </w:p>
    <w:p w14:paraId="4EEE7C8F" w14:textId="77777777" w:rsidR="00000000" w:rsidRDefault="00000000"/>
    <w:sectPr w:rsidR="006034DC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216176" w14:textId="77777777" w:rsidR="00EE7862" w:rsidRDefault="00EE7862" w:rsidP="00A07DDC">
      <w:r>
        <w:separator/>
      </w:r>
    </w:p>
  </w:endnote>
  <w:endnote w:type="continuationSeparator" w:id="0">
    <w:p w14:paraId="5A9A1BE3" w14:textId="77777777" w:rsidR="00EE7862" w:rsidRDefault="00EE7862" w:rsidP="00A07D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D3E814" w14:textId="7DE44043" w:rsidR="00A07DDC" w:rsidRDefault="00A07DDC" w:rsidP="000B22D6">
    <w:pPr>
      <w:pStyle w:val="Footer"/>
      <w:jc w:val="center"/>
    </w:pPr>
    <w:r>
      <w:t xml:space="preserve">NY DeMolay </w:t>
    </w:r>
    <w:r w:rsidR="00CB04AD">
      <w:t>–</w:t>
    </w:r>
    <w:r>
      <w:t xml:space="preserve"> Revised</w:t>
    </w:r>
    <w:r w:rsidR="00CB04AD">
      <w:t xml:space="preserve"> </w:t>
    </w:r>
    <w:r w:rsidR="000B22D6">
      <w:t>January 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EDEB6B" w14:textId="77777777" w:rsidR="00EE7862" w:rsidRDefault="00EE7862" w:rsidP="00A07DDC">
      <w:r>
        <w:separator/>
      </w:r>
    </w:p>
  </w:footnote>
  <w:footnote w:type="continuationSeparator" w:id="0">
    <w:p w14:paraId="27B0151F" w14:textId="77777777" w:rsidR="00EE7862" w:rsidRDefault="00EE7862" w:rsidP="00A07D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B276C"/>
    <w:multiLevelType w:val="hybridMultilevel"/>
    <w:tmpl w:val="9732D7A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775D16"/>
    <w:multiLevelType w:val="hybridMultilevel"/>
    <w:tmpl w:val="AF80726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B8234B3"/>
    <w:multiLevelType w:val="hybridMultilevel"/>
    <w:tmpl w:val="A18E6C6C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F4A41EB"/>
    <w:multiLevelType w:val="hybridMultilevel"/>
    <w:tmpl w:val="69AA104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9B909CF"/>
    <w:multiLevelType w:val="hybridMultilevel"/>
    <w:tmpl w:val="4C36173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E8E495A"/>
    <w:multiLevelType w:val="hybridMultilevel"/>
    <w:tmpl w:val="45984DE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FF03E94"/>
    <w:multiLevelType w:val="hybridMultilevel"/>
    <w:tmpl w:val="F06294B8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83E60B9"/>
    <w:multiLevelType w:val="hybridMultilevel"/>
    <w:tmpl w:val="094E3B6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9FC3652"/>
    <w:multiLevelType w:val="hybridMultilevel"/>
    <w:tmpl w:val="EE48F87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B84680D"/>
    <w:multiLevelType w:val="hybridMultilevel"/>
    <w:tmpl w:val="0CF8C87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CCC283B"/>
    <w:multiLevelType w:val="hybridMultilevel"/>
    <w:tmpl w:val="85F81AB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FD47223"/>
    <w:multiLevelType w:val="hybridMultilevel"/>
    <w:tmpl w:val="70FE489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1B45DED"/>
    <w:multiLevelType w:val="hybridMultilevel"/>
    <w:tmpl w:val="4E0C82D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FFF3971"/>
    <w:multiLevelType w:val="hybridMultilevel"/>
    <w:tmpl w:val="CB0E7B4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15C76EC"/>
    <w:multiLevelType w:val="hybridMultilevel"/>
    <w:tmpl w:val="45C0347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882302E"/>
    <w:multiLevelType w:val="hybridMultilevel"/>
    <w:tmpl w:val="75D28D8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AA77888"/>
    <w:multiLevelType w:val="hybridMultilevel"/>
    <w:tmpl w:val="3F447ED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F0D4127"/>
    <w:multiLevelType w:val="hybridMultilevel"/>
    <w:tmpl w:val="5492E50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F1E5715"/>
    <w:multiLevelType w:val="hybridMultilevel"/>
    <w:tmpl w:val="C82851A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9996219"/>
    <w:multiLevelType w:val="hybridMultilevel"/>
    <w:tmpl w:val="2820DF2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9D861CF"/>
    <w:multiLevelType w:val="hybridMultilevel"/>
    <w:tmpl w:val="CBE82118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A417B8A"/>
    <w:multiLevelType w:val="hybridMultilevel"/>
    <w:tmpl w:val="6D04899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0BF1D8F"/>
    <w:multiLevelType w:val="hybridMultilevel"/>
    <w:tmpl w:val="53E877A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0E9733F"/>
    <w:multiLevelType w:val="hybridMultilevel"/>
    <w:tmpl w:val="F8686C8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1965A94"/>
    <w:multiLevelType w:val="hybridMultilevel"/>
    <w:tmpl w:val="02026778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1A92A67"/>
    <w:multiLevelType w:val="hybridMultilevel"/>
    <w:tmpl w:val="CB3C49E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82162F0"/>
    <w:multiLevelType w:val="hybridMultilevel"/>
    <w:tmpl w:val="F894E71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89C4E83"/>
    <w:multiLevelType w:val="hybridMultilevel"/>
    <w:tmpl w:val="2D30FA0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D6D0333"/>
    <w:multiLevelType w:val="hybridMultilevel"/>
    <w:tmpl w:val="CD0E0C38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EA95D33"/>
    <w:multiLevelType w:val="hybridMultilevel"/>
    <w:tmpl w:val="C4FA4A7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280868196">
    <w:abstractNumId w:val="25"/>
  </w:num>
  <w:num w:numId="2" w16cid:durableId="1155147915">
    <w:abstractNumId w:val="3"/>
  </w:num>
  <w:num w:numId="3" w16cid:durableId="258834425">
    <w:abstractNumId w:val="29"/>
  </w:num>
  <w:num w:numId="4" w16cid:durableId="1770350591">
    <w:abstractNumId w:val="17"/>
  </w:num>
  <w:num w:numId="5" w16cid:durableId="407535333">
    <w:abstractNumId w:val="4"/>
  </w:num>
  <w:num w:numId="6" w16cid:durableId="381683345">
    <w:abstractNumId w:val="24"/>
  </w:num>
  <w:num w:numId="7" w16cid:durableId="1582904988">
    <w:abstractNumId w:val="22"/>
  </w:num>
  <w:num w:numId="8" w16cid:durableId="1241713895">
    <w:abstractNumId w:val="21"/>
  </w:num>
  <w:num w:numId="9" w16cid:durableId="263348013">
    <w:abstractNumId w:val="11"/>
  </w:num>
  <w:num w:numId="10" w16cid:durableId="1894464194">
    <w:abstractNumId w:val="6"/>
  </w:num>
  <w:num w:numId="11" w16cid:durableId="752320293">
    <w:abstractNumId w:val="7"/>
  </w:num>
  <w:num w:numId="12" w16cid:durableId="1578976236">
    <w:abstractNumId w:val="14"/>
  </w:num>
  <w:num w:numId="13" w16cid:durableId="2113162278">
    <w:abstractNumId w:val="10"/>
  </w:num>
  <w:num w:numId="14" w16cid:durableId="93941765">
    <w:abstractNumId w:val="18"/>
  </w:num>
  <w:num w:numId="15" w16cid:durableId="1434203961">
    <w:abstractNumId w:val="27"/>
  </w:num>
  <w:num w:numId="16" w16cid:durableId="1021320676">
    <w:abstractNumId w:val="13"/>
  </w:num>
  <w:num w:numId="17" w16cid:durableId="1996761344">
    <w:abstractNumId w:val="1"/>
  </w:num>
  <w:num w:numId="18" w16cid:durableId="583223991">
    <w:abstractNumId w:val="16"/>
  </w:num>
  <w:num w:numId="19" w16cid:durableId="167410329">
    <w:abstractNumId w:val="26"/>
  </w:num>
  <w:num w:numId="20" w16cid:durableId="168718645">
    <w:abstractNumId w:val="20"/>
  </w:num>
  <w:num w:numId="21" w16cid:durableId="185143218">
    <w:abstractNumId w:val="15"/>
  </w:num>
  <w:num w:numId="22" w16cid:durableId="1548763764">
    <w:abstractNumId w:val="23"/>
  </w:num>
  <w:num w:numId="23" w16cid:durableId="896744098">
    <w:abstractNumId w:val="5"/>
  </w:num>
  <w:num w:numId="24" w16cid:durableId="478545738">
    <w:abstractNumId w:val="2"/>
  </w:num>
  <w:num w:numId="25" w16cid:durableId="667056066">
    <w:abstractNumId w:val="0"/>
  </w:num>
  <w:num w:numId="26" w16cid:durableId="1052196569">
    <w:abstractNumId w:val="19"/>
  </w:num>
  <w:num w:numId="27" w16cid:durableId="946741127">
    <w:abstractNumId w:val="8"/>
  </w:num>
  <w:num w:numId="28" w16cid:durableId="1304969072">
    <w:abstractNumId w:val="12"/>
  </w:num>
  <w:num w:numId="29" w16cid:durableId="1993365036">
    <w:abstractNumId w:val="28"/>
  </w:num>
  <w:num w:numId="30" w16cid:durableId="147371136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jUzMDEwM7A0NTJW0lEKTi0uzszPAykwrAUAIs3UKSwAAAA="/>
  </w:docVars>
  <w:rsids>
    <w:rsidRoot w:val="00171695"/>
    <w:rsid w:val="000161EF"/>
    <w:rsid w:val="00016F9D"/>
    <w:rsid w:val="00075384"/>
    <w:rsid w:val="000A7EC5"/>
    <w:rsid w:val="000B22D6"/>
    <w:rsid w:val="001626DF"/>
    <w:rsid w:val="001672A7"/>
    <w:rsid w:val="00171695"/>
    <w:rsid w:val="00174C10"/>
    <w:rsid w:val="002238E5"/>
    <w:rsid w:val="00234413"/>
    <w:rsid w:val="00282CF0"/>
    <w:rsid w:val="00286F1B"/>
    <w:rsid w:val="002C33C5"/>
    <w:rsid w:val="0031511C"/>
    <w:rsid w:val="00342DFA"/>
    <w:rsid w:val="00377593"/>
    <w:rsid w:val="003C6F96"/>
    <w:rsid w:val="003C6FCE"/>
    <w:rsid w:val="003E57C7"/>
    <w:rsid w:val="0041712E"/>
    <w:rsid w:val="00420679"/>
    <w:rsid w:val="00432AEE"/>
    <w:rsid w:val="0048236D"/>
    <w:rsid w:val="00485E62"/>
    <w:rsid w:val="004A7FAA"/>
    <w:rsid w:val="004E3539"/>
    <w:rsid w:val="00563D31"/>
    <w:rsid w:val="005D6C39"/>
    <w:rsid w:val="005E3DCE"/>
    <w:rsid w:val="00697653"/>
    <w:rsid w:val="006A10A0"/>
    <w:rsid w:val="00703202"/>
    <w:rsid w:val="0073794C"/>
    <w:rsid w:val="00740D81"/>
    <w:rsid w:val="007F60DF"/>
    <w:rsid w:val="00803DB5"/>
    <w:rsid w:val="00860867"/>
    <w:rsid w:val="00861F61"/>
    <w:rsid w:val="008E14DA"/>
    <w:rsid w:val="009A6406"/>
    <w:rsid w:val="00A07DDC"/>
    <w:rsid w:val="00A3686B"/>
    <w:rsid w:val="00A81A44"/>
    <w:rsid w:val="00A8636E"/>
    <w:rsid w:val="00AC53A4"/>
    <w:rsid w:val="00AF5147"/>
    <w:rsid w:val="00B00226"/>
    <w:rsid w:val="00B34C4F"/>
    <w:rsid w:val="00B515FB"/>
    <w:rsid w:val="00B92AE5"/>
    <w:rsid w:val="00BC307D"/>
    <w:rsid w:val="00C40E69"/>
    <w:rsid w:val="00C660F1"/>
    <w:rsid w:val="00C76183"/>
    <w:rsid w:val="00C84158"/>
    <w:rsid w:val="00CB04AD"/>
    <w:rsid w:val="00CF6DD6"/>
    <w:rsid w:val="00DA76F8"/>
    <w:rsid w:val="00DF6759"/>
    <w:rsid w:val="00E77920"/>
    <w:rsid w:val="00ED330F"/>
    <w:rsid w:val="00EE7862"/>
    <w:rsid w:val="00F22469"/>
    <w:rsid w:val="00FC6B65"/>
    <w:rsid w:val="00FD4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ountry-region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smartTagType w:namespaceuri="urn:schemas-microsoft-com:office:smarttags" w:name="Stat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48966239"/>
  <w15:docId w15:val="{78DB0CFD-E7F9-46B4-8F4D-D6FBFC8EA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16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7DD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7DD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07DD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7DDC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7D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7DDC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73</Words>
  <Characters>612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Brusoe, Peter W.</cp:lastModifiedBy>
  <cp:revision>2</cp:revision>
  <dcterms:created xsi:type="dcterms:W3CDTF">2025-12-29T23:20:00Z</dcterms:created>
  <dcterms:modified xsi:type="dcterms:W3CDTF">2025-12-29T23:20:00Z</dcterms:modified>
</cp:coreProperties>
</file>